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70EB" w:rsidRDefault="00C37A57" w:rsidP="00E41C3B">
      <w:pPr>
        <w:spacing w:after="0"/>
        <w:jc w:val="center"/>
        <w:rPr>
          <w:b/>
          <w:bCs/>
          <w:sz w:val="32"/>
          <w:szCs w:val="32"/>
          <w:rtl/>
          <w:lang w:bidi="ar-IQ"/>
        </w:rPr>
      </w:pPr>
      <w:r w:rsidRPr="00C37A57">
        <w:rPr>
          <w:rFonts w:hint="cs"/>
          <w:b/>
          <w:bCs/>
          <w:sz w:val="32"/>
          <w:szCs w:val="32"/>
          <w:rtl/>
          <w:lang w:bidi="ar-IQ"/>
        </w:rPr>
        <w:t xml:space="preserve">السيره العلميه </w:t>
      </w:r>
    </w:p>
    <w:p w:rsidR="00C37A57" w:rsidRDefault="00C37A57" w:rsidP="00E41C3B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اسم: عمار عبد الرزاق محمود عبد الهادي كبه</w:t>
      </w:r>
    </w:p>
    <w:p w:rsidR="00C37A57" w:rsidRDefault="00C37A57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كليه: الصيدله, الفرع: الكيمياء الصيدلانيه</w:t>
      </w:r>
    </w:p>
    <w:p w:rsidR="0071095D" w:rsidRPr="00524825" w:rsidRDefault="00F44462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درجه العلميه: استاذ مس</w:t>
      </w:r>
      <w:r w:rsidR="0071095D">
        <w:rPr>
          <w:rFonts w:hint="cs"/>
          <w:sz w:val="28"/>
          <w:szCs w:val="28"/>
          <w:rtl/>
          <w:lang w:bidi="ar-IQ"/>
        </w:rPr>
        <w:t>اعد</w:t>
      </w:r>
    </w:p>
    <w:p w:rsidR="00C37A57" w:rsidRPr="00524825" w:rsidRDefault="00C37A57" w:rsidP="00E41C3B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u w:val="single"/>
          <w:rtl/>
          <w:lang w:bidi="ar-IQ"/>
        </w:rPr>
        <w:t>البكالوريوس</w:t>
      </w:r>
      <w:r w:rsidRPr="00524825">
        <w:rPr>
          <w:rFonts w:hint="cs"/>
          <w:sz w:val="28"/>
          <w:szCs w:val="28"/>
          <w:rtl/>
          <w:lang w:bidi="ar-IQ"/>
        </w:rPr>
        <w:t>: الجامعه: بغداد  ,  الكليه: الصيدله  ,  الفرع: الكيمياء الصيدلانيه, التاريخ: 1985-1986</w:t>
      </w:r>
    </w:p>
    <w:p w:rsidR="00C37A57" w:rsidRPr="00524825" w:rsidRDefault="00C37A57" w:rsidP="00E41C3B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u w:val="single"/>
          <w:rtl/>
          <w:lang w:bidi="ar-IQ"/>
        </w:rPr>
        <w:t>الماجستير:</w:t>
      </w:r>
      <w:r w:rsidRPr="00524825">
        <w:rPr>
          <w:rFonts w:hint="cs"/>
          <w:sz w:val="28"/>
          <w:szCs w:val="28"/>
          <w:rtl/>
          <w:lang w:bidi="ar-IQ"/>
        </w:rPr>
        <w:t xml:space="preserve">   الجامعه: بغداد, الكليه: الصيدله , الفرع: الكيمياء الصيدلانيه, التاريخ: 22-10-</w:t>
      </w:r>
      <w:r w:rsidR="00FC1BA9" w:rsidRPr="00524825">
        <w:rPr>
          <w:rFonts w:hint="cs"/>
          <w:sz w:val="28"/>
          <w:szCs w:val="28"/>
          <w:rtl/>
          <w:lang w:bidi="ar-IQ"/>
        </w:rPr>
        <w:t>1990</w:t>
      </w:r>
    </w:p>
    <w:p w:rsidR="00C37A57" w:rsidRDefault="00FC1BA9" w:rsidP="00E41C3B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u w:val="single"/>
          <w:rtl/>
          <w:lang w:bidi="ar-IQ"/>
        </w:rPr>
        <w:t>الدكتوراه</w:t>
      </w:r>
      <w:r w:rsidRPr="00524825">
        <w:rPr>
          <w:rFonts w:hint="cs"/>
          <w:sz w:val="28"/>
          <w:szCs w:val="28"/>
          <w:rtl/>
          <w:lang w:bidi="ar-IQ"/>
        </w:rPr>
        <w:t>:  الجامعه: بغداد , الكليه</w:t>
      </w:r>
      <w:r w:rsidR="007D3568" w:rsidRPr="00524825">
        <w:rPr>
          <w:rFonts w:hint="cs"/>
          <w:sz w:val="28"/>
          <w:szCs w:val="28"/>
          <w:rtl/>
          <w:lang w:bidi="ar-IQ"/>
        </w:rPr>
        <w:t>:</w:t>
      </w:r>
      <w:r w:rsidRPr="00524825">
        <w:rPr>
          <w:rFonts w:hint="cs"/>
          <w:sz w:val="28"/>
          <w:szCs w:val="28"/>
          <w:rtl/>
          <w:lang w:bidi="ar-IQ"/>
        </w:rPr>
        <w:t xml:space="preserve"> الصيدله,  الفرع: الكيمياء الصيدلانيه, التاريخ:5-12-2009</w:t>
      </w:r>
    </w:p>
    <w:p w:rsidR="00C27E60" w:rsidRDefault="00C27E60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شهاده اخرى: ..</w:t>
      </w:r>
    </w:p>
    <w:p w:rsidR="00C27E60" w:rsidRDefault="00C27E60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اختصاص العام: دكتوراه فلسفه في الصيدله</w:t>
      </w:r>
    </w:p>
    <w:p w:rsidR="00C27E60" w:rsidRPr="00626313" w:rsidRDefault="00C27E60" w:rsidP="00E41C3B">
      <w:pPr>
        <w:spacing w:after="0"/>
        <w:rPr>
          <w:sz w:val="28"/>
          <w:szCs w:val="28"/>
          <w:rtl/>
          <w:lang w:bidi="ar-BH"/>
        </w:rPr>
      </w:pPr>
      <w:r>
        <w:rPr>
          <w:rFonts w:hint="cs"/>
          <w:sz w:val="28"/>
          <w:szCs w:val="28"/>
          <w:rtl/>
          <w:lang w:bidi="ar-IQ"/>
        </w:rPr>
        <w:t>الاختصاص الدقيق:</w:t>
      </w:r>
      <w:r w:rsidR="0071095D">
        <w:rPr>
          <w:rFonts w:hint="cs"/>
          <w:sz w:val="28"/>
          <w:szCs w:val="28"/>
          <w:rtl/>
          <w:lang w:bidi="ar-IQ"/>
        </w:rPr>
        <w:t xml:space="preserve"> دكتوراه-</w:t>
      </w:r>
      <w:r>
        <w:rPr>
          <w:rFonts w:hint="cs"/>
          <w:sz w:val="28"/>
          <w:szCs w:val="28"/>
          <w:rtl/>
          <w:lang w:bidi="ar-IQ"/>
        </w:rPr>
        <w:t xml:space="preserve"> كيمياء صيدلانيه.</w:t>
      </w:r>
      <w:r w:rsidR="0036036C">
        <w:rPr>
          <w:rFonts w:hint="cs"/>
          <w:sz w:val="28"/>
          <w:szCs w:val="28"/>
          <w:rtl/>
          <w:lang w:bidi="ar-IQ"/>
        </w:rPr>
        <w:t xml:space="preserve"> في مجال استخلاص وفص</w:t>
      </w:r>
      <w:r w:rsidR="00626313">
        <w:rPr>
          <w:rFonts w:hint="cs"/>
          <w:sz w:val="28"/>
          <w:szCs w:val="28"/>
          <w:rtl/>
          <w:lang w:bidi="ar-IQ"/>
        </w:rPr>
        <w:t>ل المركبات الطبيعيه وطرائق الت</w:t>
      </w:r>
      <w:r w:rsidR="0036036C">
        <w:rPr>
          <w:rFonts w:hint="cs"/>
          <w:sz w:val="28"/>
          <w:szCs w:val="28"/>
          <w:rtl/>
          <w:lang w:bidi="ar-IQ"/>
        </w:rPr>
        <w:t>شخيص</w:t>
      </w:r>
      <w:r w:rsidR="00626313">
        <w:rPr>
          <w:sz w:val="28"/>
          <w:szCs w:val="28"/>
          <w:lang w:bidi="ar-IQ"/>
        </w:rPr>
        <w:t xml:space="preserve"> </w:t>
      </w:r>
      <w:r w:rsidR="00626313">
        <w:rPr>
          <w:rFonts w:hint="cs"/>
          <w:sz w:val="28"/>
          <w:szCs w:val="28"/>
          <w:rtl/>
          <w:lang w:bidi="ar-BH"/>
        </w:rPr>
        <w:t xml:space="preserve"> للمركبات.</w:t>
      </w:r>
    </w:p>
    <w:p w:rsidR="002A280A" w:rsidRDefault="002A280A" w:rsidP="00E41C3B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تاريخ الحصول على</w:t>
      </w:r>
      <w:r w:rsidR="006368EF">
        <w:rPr>
          <w:rFonts w:hint="cs"/>
          <w:b/>
          <w:bCs/>
          <w:sz w:val="28"/>
          <w:szCs w:val="28"/>
          <w:rtl/>
          <w:lang w:bidi="ar-IQ"/>
        </w:rPr>
        <w:t xml:space="preserve"> اللقب العلمي</w:t>
      </w:r>
      <w:r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2A280A" w:rsidRPr="00524825" w:rsidRDefault="000C3D39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1</w:t>
      </w:r>
      <w:r w:rsidRPr="00524825">
        <w:rPr>
          <w:rFonts w:hint="cs"/>
          <w:sz w:val="28"/>
          <w:szCs w:val="28"/>
          <w:rtl/>
          <w:lang w:bidi="ar-IQ"/>
        </w:rPr>
        <w:t>.</w:t>
      </w:r>
      <w:r w:rsidR="00277F21" w:rsidRPr="00524825">
        <w:rPr>
          <w:rFonts w:hint="cs"/>
          <w:sz w:val="28"/>
          <w:szCs w:val="28"/>
          <w:rtl/>
          <w:lang w:bidi="ar-IQ"/>
        </w:rPr>
        <w:t xml:space="preserve"> </w:t>
      </w:r>
      <w:r w:rsidR="002A280A" w:rsidRPr="00524825">
        <w:rPr>
          <w:rFonts w:hint="cs"/>
          <w:sz w:val="28"/>
          <w:szCs w:val="28"/>
          <w:rtl/>
          <w:lang w:bidi="ar-IQ"/>
        </w:rPr>
        <w:t>مدرس مساعد</w:t>
      </w:r>
      <w:r w:rsidR="002A280A">
        <w:rPr>
          <w:rFonts w:hint="cs"/>
          <w:b/>
          <w:bCs/>
          <w:sz w:val="28"/>
          <w:szCs w:val="28"/>
          <w:rtl/>
          <w:lang w:bidi="ar-IQ"/>
        </w:rPr>
        <w:t>:</w:t>
      </w:r>
      <w:r w:rsidR="00B8693E">
        <w:rPr>
          <w:rFonts w:hint="cs"/>
          <w:sz w:val="28"/>
          <w:szCs w:val="28"/>
          <w:rtl/>
          <w:lang w:bidi="ar-IQ"/>
        </w:rPr>
        <w:t>15-4-1992</w:t>
      </w:r>
    </w:p>
    <w:p w:rsidR="000C3D39" w:rsidRDefault="000C3D39" w:rsidP="00E41C3B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rtl/>
          <w:lang w:bidi="ar-IQ"/>
        </w:rPr>
        <w:t xml:space="preserve">2. مدرس: 11-3-2010 </w:t>
      </w:r>
    </w:p>
    <w:p w:rsidR="00F87CE6" w:rsidRDefault="00F87CE6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3. استاذ مساعد:</w:t>
      </w:r>
      <w:r w:rsidR="0036036C">
        <w:rPr>
          <w:rFonts w:hint="cs"/>
          <w:sz w:val="28"/>
          <w:szCs w:val="28"/>
          <w:rtl/>
          <w:lang w:bidi="ar-IQ"/>
        </w:rPr>
        <w:t xml:space="preserve"> 2015</w:t>
      </w:r>
    </w:p>
    <w:p w:rsidR="00F87CE6" w:rsidRDefault="00F87CE6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تدريسات:</w:t>
      </w:r>
    </w:p>
    <w:p w:rsidR="00F87CE6" w:rsidRDefault="00F87CE6" w:rsidP="00E41C3B">
      <w:pPr>
        <w:spacing w:after="0"/>
        <w:rPr>
          <w:sz w:val="28"/>
          <w:szCs w:val="28"/>
          <w:rtl/>
          <w:lang w:bidi="ar-IQ"/>
        </w:rPr>
      </w:pPr>
      <w:r w:rsidRPr="00B5153E">
        <w:rPr>
          <w:rFonts w:hint="cs"/>
          <w:b/>
          <w:bCs/>
          <w:sz w:val="28"/>
          <w:szCs w:val="28"/>
          <w:u w:val="single"/>
          <w:rtl/>
          <w:lang w:bidi="ar-IQ"/>
        </w:rPr>
        <w:t>الدراسات الاوليه</w:t>
      </w:r>
      <w:r>
        <w:rPr>
          <w:rFonts w:hint="cs"/>
          <w:sz w:val="28"/>
          <w:szCs w:val="28"/>
          <w:rtl/>
          <w:lang w:bidi="ar-IQ"/>
        </w:rPr>
        <w:t>: تدريس المراحل الاوليه : المرحله الرابعه والخامسه والثانيه لمواضيع الكيمياء الصيدلانيه</w:t>
      </w:r>
      <w:r w:rsidR="00B5153E">
        <w:rPr>
          <w:rFonts w:hint="cs"/>
          <w:sz w:val="28"/>
          <w:szCs w:val="28"/>
          <w:rtl/>
          <w:lang w:bidi="ar-IQ"/>
        </w:rPr>
        <w:t xml:space="preserve"> والكيمياء العضويه.</w:t>
      </w:r>
    </w:p>
    <w:p w:rsidR="00B5153E" w:rsidRDefault="00B5153E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اشراف ومناقشه العديد من مشاريع وبحوث التخرج لطلبه المرحله النهائيه ( الخامسه)</w:t>
      </w:r>
    </w:p>
    <w:p w:rsidR="0036036C" w:rsidRDefault="00B5153E" w:rsidP="00E41C3B">
      <w:pPr>
        <w:spacing w:after="0"/>
        <w:rPr>
          <w:sz w:val="28"/>
          <w:szCs w:val="28"/>
          <w:rtl/>
          <w:lang w:bidi="ar-IQ"/>
        </w:rPr>
      </w:pPr>
      <w:r w:rsidRPr="00B5153E">
        <w:rPr>
          <w:rFonts w:hint="cs"/>
          <w:b/>
          <w:bCs/>
          <w:sz w:val="28"/>
          <w:szCs w:val="28"/>
          <w:u w:val="single"/>
          <w:rtl/>
          <w:lang w:bidi="ar-IQ"/>
        </w:rPr>
        <w:t>الدراسات العليا</w:t>
      </w:r>
      <w:r>
        <w:rPr>
          <w:rFonts w:hint="cs"/>
          <w:sz w:val="28"/>
          <w:szCs w:val="28"/>
          <w:rtl/>
          <w:lang w:bidi="ar-IQ"/>
        </w:rPr>
        <w:t>:  تدريس طلبه الدبلوم العالي والماجستير والدكتوراه</w:t>
      </w:r>
      <w:r w:rsidR="0071095D">
        <w:rPr>
          <w:rFonts w:hint="cs"/>
          <w:sz w:val="28"/>
          <w:szCs w:val="28"/>
          <w:rtl/>
          <w:lang w:bidi="ar-IQ"/>
        </w:rPr>
        <w:t xml:space="preserve"> مواضيع ( الكيمياء العضويه المتقدمه, ميكانيكيه فعل الدواء والكيمياء الحلقيه الغير متجانسسسه,مواضيع مختاره, والاطياف)</w:t>
      </w:r>
      <w:r w:rsidR="0036036C">
        <w:rPr>
          <w:rFonts w:hint="cs"/>
          <w:sz w:val="28"/>
          <w:szCs w:val="28"/>
          <w:rtl/>
          <w:lang w:bidi="ar-IQ"/>
        </w:rPr>
        <w:t>.</w:t>
      </w:r>
    </w:p>
    <w:p w:rsidR="0036036C" w:rsidRDefault="0036036C" w:rsidP="00E41C3B">
      <w:pPr>
        <w:spacing w:after="0"/>
        <w:rPr>
          <w:sz w:val="28"/>
          <w:szCs w:val="28"/>
          <w:rtl/>
          <w:lang w:bidi="ar-IQ"/>
        </w:rPr>
      </w:pPr>
    </w:p>
    <w:p w:rsidR="00B5153E" w:rsidRDefault="00B5153E" w:rsidP="00E41C3B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 </w:t>
      </w:r>
    </w:p>
    <w:p w:rsidR="00B5153E" w:rsidRPr="00524825" w:rsidRDefault="00B5153E" w:rsidP="00C37A57">
      <w:pPr>
        <w:rPr>
          <w:sz w:val="28"/>
          <w:szCs w:val="28"/>
          <w:rtl/>
          <w:lang w:bidi="ar-IQ"/>
        </w:rPr>
      </w:pPr>
    </w:p>
    <w:p w:rsidR="00564B8F" w:rsidRDefault="00564B8F" w:rsidP="00626313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عدد الطلبه</w:t>
      </w:r>
      <w:r w:rsidR="006368EF">
        <w:rPr>
          <w:rFonts w:hint="cs"/>
          <w:b/>
          <w:bCs/>
          <w:sz w:val="28"/>
          <w:szCs w:val="28"/>
          <w:rtl/>
          <w:lang w:bidi="ar-IQ"/>
        </w:rPr>
        <w:t>(الدراسات العليا)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الذين اشرف عليهم:</w:t>
      </w:r>
    </w:p>
    <w:p w:rsidR="00564B8F" w:rsidRDefault="00564B8F" w:rsidP="00626313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ماجستير:</w:t>
      </w:r>
      <w:r w:rsidR="00F87CE6">
        <w:rPr>
          <w:rFonts w:hint="cs"/>
          <w:sz w:val="28"/>
          <w:szCs w:val="28"/>
          <w:rtl/>
          <w:lang w:bidi="ar-IQ"/>
        </w:rPr>
        <w:t xml:space="preserve"> 8</w:t>
      </w:r>
      <w:r w:rsidRPr="00524825">
        <w:rPr>
          <w:rFonts w:hint="cs"/>
          <w:sz w:val="28"/>
          <w:szCs w:val="28"/>
          <w:rtl/>
          <w:lang w:bidi="ar-IQ"/>
        </w:rPr>
        <w:t xml:space="preserve"> طلاب</w:t>
      </w:r>
    </w:p>
    <w:p w:rsidR="00F87CE6" w:rsidRDefault="00F87CE6" w:rsidP="0062631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الدكتوراه:  </w:t>
      </w:r>
      <w:r w:rsidR="00590C43">
        <w:rPr>
          <w:rFonts w:hint="cs"/>
          <w:b/>
          <w:bCs/>
          <w:sz w:val="28"/>
          <w:szCs w:val="28"/>
          <w:rtl/>
          <w:lang w:bidi="ar-IQ"/>
        </w:rPr>
        <w:t>4 طلاب</w:t>
      </w:r>
    </w:p>
    <w:p w:rsidR="00B5153E" w:rsidRPr="00F87CE6" w:rsidRDefault="00B5153E" w:rsidP="00626313">
      <w:pPr>
        <w:spacing w:after="0"/>
        <w:rPr>
          <w:sz w:val="28"/>
          <w:szCs w:val="28"/>
          <w:rtl/>
          <w:lang w:bidi="ar-IQ"/>
        </w:rPr>
      </w:pPr>
    </w:p>
    <w:p w:rsidR="00564B8F" w:rsidRDefault="00564B8F" w:rsidP="00626313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عدد المناقشات المشارك فيها: </w:t>
      </w:r>
    </w:p>
    <w:p w:rsidR="00564B8F" w:rsidRPr="00524825" w:rsidRDefault="00564B8F" w:rsidP="00626313">
      <w:pPr>
        <w:pStyle w:val="ListParagraph"/>
        <w:numPr>
          <w:ilvl w:val="0"/>
          <w:numId w:val="1"/>
        </w:numPr>
        <w:spacing w:after="0"/>
        <w:ind w:left="0"/>
        <w:rPr>
          <w:sz w:val="28"/>
          <w:szCs w:val="28"/>
          <w:lang w:bidi="ar-IQ"/>
        </w:rPr>
      </w:pPr>
      <w:r w:rsidRPr="00524825">
        <w:rPr>
          <w:rFonts w:hint="cs"/>
          <w:sz w:val="28"/>
          <w:szCs w:val="28"/>
          <w:rtl/>
          <w:lang w:bidi="ar-IQ"/>
        </w:rPr>
        <w:t>دبلوم عالي:</w:t>
      </w:r>
      <w:r w:rsidR="00C27E60">
        <w:rPr>
          <w:rFonts w:hint="cs"/>
          <w:sz w:val="28"/>
          <w:szCs w:val="28"/>
          <w:rtl/>
          <w:lang w:bidi="ar-IQ"/>
        </w:rPr>
        <w:t xml:space="preserve"> </w:t>
      </w:r>
      <w:r w:rsidRPr="00524825">
        <w:rPr>
          <w:rFonts w:hint="cs"/>
          <w:sz w:val="28"/>
          <w:szCs w:val="28"/>
          <w:rtl/>
          <w:lang w:bidi="ar-IQ"/>
        </w:rPr>
        <w:t xml:space="preserve"> 4</w:t>
      </w:r>
    </w:p>
    <w:p w:rsidR="00564B8F" w:rsidRDefault="00590C43" w:rsidP="00626313">
      <w:pPr>
        <w:pStyle w:val="ListParagraph"/>
        <w:numPr>
          <w:ilvl w:val="0"/>
          <w:numId w:val="1"/>
        </w:numPr>
        <w:spacing w:after="0"/>
        <w:ind w:left="0"/>
        <w:rPr>
          <w:b/>
          <w:bCs/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ماجستير:  </w:t>
      </w:r>
      <w:r w:rsidR="00F87CE6">
        <w:rPr>
          <w:rFonts w:hint="cs"/>
          <w:sz w:val="28"/>
          <w:szCs w:val="28"/>
          <w:rtl/>
          <w:lang w:bidi="ar-IQ"/>
        </w:rPr>
        <w:t>1</w:t>
      </w:r>
      <w:r>
        <w:rPr>
          <w:rFonts w:hint="cs"/>
          <w:sz w:val="28"/>
          <w:szCs w:val="28"/>
          <w:rtl/>
          <w:lang w:bidi="ar-IQ"/>
        </w:rPr>
        <w:t>6</w:t>
      </w:r>
    </w:p>
    <w:p w:rsidR="00F87CE6" w:rsidRDefault="00F87CE6" w:rsidP="00626313">
      <w:pPr>
        <w:pStyle w:val="ListParagraph"/>
        <w:numPr>
          <w:ilvl w:val="0"/>
          <w:numId w:val="1"/>
        </w:numPr>
        <w:spacing w:after="0"/>
        <w:ind w:left="0"/>
        <w:rPr>
          <w:b/>
          <w:bCs/>
          <w:sz w:val="28"/>
          <w:szCs w:val="28"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الدكتوراه:  </w:t>
      </w:r>
      <w:r w:rsidR="00590C43">
        <w:rPr>
          <w:rFonts w:hint="cs"/>
          <w:b/>
          <w:bCs/>
          <w:sz w:val="28"/>
          <w:szCs w:val="28"/>
          <w:rtl/>
          <w:lang w:bidi="ar-IQ"/>
        </w:rPr>
        <w:t>5</w:t>
      </w:r>
    </w:p>
    <w:p w:rsidR="009273C8" w:rsidRDefault="009273C8" w:rsidP="009273C8">
      <w:pPr>
        <w:pStyle w:val="ListParagraph"/>
        <w:spacing w:after="0"/>
        <w:ind w:left="0"/>
        <w:rPr>
          <w:b/>
          <w:bCs/>
          <w:sz w:val="28"/>
          <w:szCs w:val="28"/>
          <w:lang w:bidi="ar-IQ"/>
        </w:rPr>
      </w:pPr>
    </w:p>
    <w:p w:rsidR="003C194A" w:rsidRDefault="00277F21" w:rsidP="00626313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lastRenderedPageBreak/>
        <w:t xml:space="preserve">عدد المؤتمرات العلميه </w:t>
      </w:r>
      <w:r w:rsidR="003C194A">
        <w:rPr>
          <w:rFonts w:hint="cs"/>
          <w:b/>
          <w:bCs/>
          <w:sz w:val="28"/>
          <w:szCs w:val="28"/>
          <w:rtl/>
          <w:lang w:bidi="ar-IQ"/>
        </w:rPr>
        <w:t xml:space="preserve">العالميه والندوات المشارك فيها:    </w:t>
      </w:r>
      <w:r w:rsidR="003C194A" w:rsidRPr="00524825">
        <w:rPr>
          <w:rFonts w:hint="cs"/>
          <w:sz w:val="28"/>
          <w:szCs w:val="28"/>
          <w:rtl/>
          <w:lang w:bidi="ar-IQ"/>
        </w:rPr>
        <w:t>20</w:t>
      </w:r>
    </w:p>
    <w:p w:rsidR="00126052" w:rsidRDefault="00126052" w:rsidP="00626313">
      <w:pPr>
        <w:spacing w:after="0"/>
        <w:rPr>
          <w:b/>
          <w:bCs/>
          <w:sz w:val="28"/>
          <w:szCs w:val="28"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جوائز وكتب الشكر والتقديرات:</w:t>
      </w:r>
    </w:p>
    <w:p w:rsidR="007D3568" w:rsidRPr="00524825" w:rsidRDefault="007D3568" w:rsidP="00626313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rtl/>
          <w:lang w:bidi="ar-IQ"/>
        </w:rPr>
        <w:t>حاصل على جائزه</w:t>
      </w:r>
      <w:r w:rsidR="00C467CF" w:rsidRPr="00524825">
        <w:rPr>
          <w:rFonts w:hint="cs"/>
          <w:sz w:val="28"/>
          <w:szCs w:val="28"/>
          <w:rtl/>
          <w:lang w:bidi="ar-IQ"/>
        </w:rPr>
        <w:t xml:space="preserve"> افظل بحث علمي مقدم في مؤتمر فب( مؤتمر اتحاد </w:t>
      </w:r>
      <w:r w:rsidR="000F2FA1" w:rsidRPr="00524825">
        <w:rPr>
          <w:rFonts w:hint="cs"/>
          <w:sz w:val="28"/>
          <w:szCs w:val="28"/>
          <w:rtl/>
          <w:lang w:bidi="ar-IQ"/>
        </w:rPr>
        <w:t>ا</w:t>
      </w:r>
      <w:r w:rsidR="00C467CF" w:rsidRPr="00524825">
        <w:rPr>
          <w:rFonts w:hint="cs"/>
          <w:sz w:val="28"/>
          <w:szCs w:val="28"/>
          <w:rtl/>
          <w:lang w:bidi="ar-IQ"/>
        </w:rPr>
        <w:t>لصيادله</w:t>
      </w:r>
      <w:r w:rsidR="000F2FA1" w:rsidRPr="00524825">
        <w:rPr>
          <w:rFonts w:hint="cs"/>
          <w:sz w:val="28"/>
          <w:szCs w:val="28"/>
          <w:rtl/>
          <w:lang w:bidi="ar-IQ"/>
        </w:rPr>
        <w:t xml:space="preserve"> العالمي</w:t>
      </w:r>
      <w:r w:rsidR="00C467CF" w:rsidRPr="00524825">
        <w:rPr>
          <w:rFonts w:hint="cs"/>
          <w:sz w:val="28"/>
          <w:szCs w:val="28"/>
          <w:rtl/>
          <w:lang w:bidi="ar-IQ"/>
        </w:rPr>
        <w:t>) المنعقد بهولندا لسنه 2012</w:t>
      </w:r>
    </w:p>
    <w:p w:rsidR="00C467CF" w:rsidRDefault="00C467CF" w:rsidP="00626313">
      <w:pPr>
        <w:spacing w:after="0"/>
        <w:rPr>
          <w:sz w:val="28"/>
          <w:szCs w:val="28"/>
          <w:rtl/>
          <w:lang w:bidi="ar-IQ"/>
        </w:rPr>
      </w:pPr>
      <w:r w:rsidRPr="00524825">
        <w:rPr>
          <w:rFonts w:hint="cs"/>
          <w:sz w:val="28"/>
          <w:szCs w:val="28"/>
          <w:rtl/>
          <w:lang w:bidi="ar-IQ"/>
        </w:rPr>
        <w:t>جاصل على جائزه االمهر العربي لافظل بحث علمي مقدم في</w:t>
      </w:r>
      <w:r w:rsidR="00F87CE6">
        <w:rPr>
          <w:rFonts w:hint="cs"/>
          <w:sz w:val="28"/>
          <w:szCs w:val="28"/>
          <w:rtl/>
          <w:lang w:bidi="ar-IQ"/>
        </w:rPr>
        <w:t>(</w:t>
      </w:r>
      <w:r w:rsidRPr="00524825">
        <w:rPr>
          <w:rFonts w:hint="cs"/>
          <w:sz w:val="28"/>
          <w:szCs w:val="28"/>
          <w:rtl/>
          <w:lang w:bidi="ar-IQ"/>
        </w:rPr>
        <w:t xml:space="preserve"> مؤتمر  دوفات</w:t>
      </w:r>
      <w:r w:rsidR="00F87CE6">
        <w:rPr>
          <w:rFonts w:hint="cs"/>
          <w:sz w:val="28"/>
          <w:szCs w:val="28"/>
          <w:rtl/>
          <w:lang w:bidi="ar-IQ"/>
        </w:rPr>
        <w:t>)</w:t>
      </w:r>
      <w:r w:rsidRPr="00524825">
        <w:rPr>
          <w:rFonts w:hint="cs"/>
          <w:sz w:val="28"/>
          <w:szCs w:val="28"/>
          <w:rtl/>
          <w:lang w:bidi="ar-IQ"/>
        </w:rPr>
        <w:t xml:space="preserve">  للصيدله والتكنولوجيا والمنعقد ب دبي لسنه 2014</w:t>
      </w:r>
    </w:p>
    <w:p w:rsidR="00126052" w:rsidRDefault="00126052" w:rsidP="0062631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حاصل على شهاده التميز من رئيس مجله التحرير </w:t>
      </w:r>
      <w:r>
        <w:rPr>
          <w:sz w:val="28"/>
          <w:szCs w:val="28"/>
          <w:lang w:bidi="ar-IQ"/>
        </w:rPr>
        <w:t>Oriental Journal of Chemistry</w:t>
      </w:r>
      <w:r>
        <w:rPr>
          <w:rFonts w:hint="cs"/>
          <w:sz w:val="28"/>
          <w:szCs w:val="28"/>
          <w:rtl/>
          <w:lang w:bidi="ar-IQ"/>
        </w:rPr>
        <w:t xml:space="preserve">  بالارتباط مع المؤسسسسه الكمياويه الملكيه </w:t>
      </w:r>
      <w:r w:rsidR="00B34AFC">
        <w:rPr>
          <w:rFonts w:hint="cs"/>
          <w:sz w:val="28"/>
          <w:szCs w:val="28"/>
          <w:rtl/>
          <w:lang w:bidi="ar-IQ"/>
        </w:rPr>
        <w:t>ل</w:t>
      </w:r>
      <w:r>
        <w:rPr>
          <w:rFonts w:hint="cs"/>
          <w:sz w:val="28"/>
          <w:szCs w:val="28"/>
          <w:rtl/>
          <w:lang w:bidi="ar-IQ"/>
        </w:rPr>
        <w:t>تقييم البحوث العلميه في مجال ال</w:t>
      </w:r>
      <w:r>
        <w:rPr>
          <w:sz w:val="28"/>
          <w:szCs w:val="28"/>
          <w:lang w:bidi="ar-IQ"/>
        </w:rPr>
        <w:t>Antioxidant Chemistry</w:t>
      </w:r>
      <w:r>
        <w:rPr>
          <w:rFonts w:hint="cs"/>
          <w:sz w:val="28"/>
          <w:szCs w:val="28"/>
          <w:rtl/>
          <w:lang w:bidi="ar-IQ"/>
        </w:rPr>
        <w:t xml:space="preserve"> سنه 2017</w:t>
      </w:r>
    </w:p>
    <w:p w:rsidR="00CA1A42" w:rsidRDefault="0045445C" w:rsidP="0062631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*</w:t>
      </w:r>
      <w:r w:rsidR="00CA1A42">
        <w:rPr>
          <w:rFonts w:hint="cs"/>
          <w:sz w:val="28"/>
          <w:szCs w:val="28"/>
          <w:rtl/>
          <w:lang w:bidi="ar-IQ"/>
        </w:rPr>
        <w:t xml:space="preserve">احد اعضاء هيئه التحريرللمجله  العلميه </w:t>
      </w:r>
      <w:r w:rsidR="003D57D5">
        <w:rPr>
          <w:rFonts w:hint="cs"/>
          <w:sz w:val="28"/>
          <w:szCs w:val="28"/>
          <w:rtl/>
          <w:lang w:bidi="ar-IQ"/>
        </w:rPr>
        <w:t>:</w:t>
      </w:r>
      <w:r w:rsidR="00CA1A42">
        <w:rPr>
          <w:rFonts w:hint="cs"/>
          <w:sz w:val="28"/>
          <w:szCs w:val="28"/>
          <w:rtl/>
          <w:lang w:bidi="ar-IQ"/>
        </w:rPr>
        <w:t xml:space="preserve"> </w:t>
      </w:r>
      <w:r w:rsidR="00CA1A42">
        <w:rPr>
          <w:sz w:val="28"/>
          <w:szCs w:val="28"/>
          <w:lang w:bidi="ar-IQ"/>
        </w:rPr>
        <w:t>Journal of Pharmacy Research</w:t>
      </w:r>
      <w:r w:rsidR="00CA1A42">
        <w:rPr>
          <w:rFonts w:hint="cs"/>
          <w:sz w:val="28"/>
          <w:szCs w:val="28"/>
          <w:rtl/>
          <w:lang w:bidi="ar-IQ"/>
        </w:rPr>
        <w:t xml:space="preserve"> الموجوده ضمن مستوعبات سكوبكس</w:t>
      </w:r>
    </w:p>
    <w:p w:rsidR="003D57D5" w:rsidRDefault="003D57D5" w:rsidP="00626313">
      <w:pPr>
        <w:spacing w:after="0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اح</w:t>
      </w:r>
      <w:r w:rsidR="002F5CF8">
        <w:rPr>
          <w:rFonts w:hint="cs"/>
          <w:sz w:val="28"/>
          <w:szCs w:val="28"/>
          <w:rtl/>
          <w:lang w:bidi="ar-IQ"/>
        </w:rPr>
        <w:t>د اعض</w:t>
      </w:r>
      <w:r>
        <w:rPr>
          <w:rFonts w:hint="cs"/>
          <w:sz w:val="28"/>
          <w:szCs w:val="28"/>
          <w:rtl/>
          <w:lang w:bidi="ar-IQ"/>
        </w:rPr>
        <w:t xml:space="preserve">اء هيئه التحرير للمجله العلميه  :  </w:t>
      </w:r>
      <w:r>
        <w:rPr>
          <w:sz w:val="28"/>
          <w:szCs w:val="28"/>
          <w:lang w:bidi="ar-IQ"/>
        </w:rPr>
        <w:t>JPR: BIOMEDRX</w:t>
      </w:r>
    </w:p>
    <w:p w:rsidR="002F5CF8" w:rsidRDefault="00CA1A42" w:rsidP="0062631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حد اعضاء هيئه التحرير</w:t>
      </w:r>
      <w:r w:rsidR="00E13C20">
        <w:rPr>
          <w:rFonts w:hint="cs"/>
          <w:sz w:val="28"/>
          <w:szCs w:val="28"/>
          <w:rtl/>
          <w:lang w:bidi="ar-IQ"/>
        </w:rPr>
        <w:t xml:space="preserve"> للمجله العلميه </w:t>
      </w:r>
      <w:r w:rsidR="002F5CF8">
        <w:rPr>
          <w:rFonts w:hint="cs"/>
          <w:sz w:val="28"/>
          <w:szCs w:val="28"/>
          <w:rtl/>
          <w:lang w:bidi="ar-IQ"/>
        </w:rPr>
        <w:t>:</w:t>
      </w:r>
      <w:r w:rsidR="00E13C20">
        <w:rPr>
          <w:rFonts w:hint="cs"/>
          <w:sz w:val="28"/>
          <w:szCs w:val="28"/>
          <w:rtl/>
          <w:lang w:bidi="ar-IQ"/>
        </w:rPr>
        <w:t xml:space="preserve">     </w:t>
      </w:r>
      <w:r w:rsidR="00E13C20">
        <w:rPr>
          <w:sz w:val="28"/>
          <w:szCs w:val="28"/>
          <w:lang w:bidi="ar-IQ"/>
        </w:rPr>
        <w:t xml:space="preserve">Der Pharmacia </w:t>
      </w:r>
      <w:r w:rsidR="002F5CF8">
        <w:rPr>
          <w:sz w:val="28"/>
          <w:szCs w:val="28"/>
          <w:lang w:bidi="ar-IQ"/>
        </w:rPr>
        <w:t>letter</w:t>
      </w:r>
    </w:p>
    <w:p w:rsidR="00590C43" w:rsidRDefault="00CA1A42" w:rsidP="0062631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 </w:t>
      </w:r>
      <w:r w:rsidR="002F5CF8">
        <w:rPr>
          <w:rFonts w:hint="cs"/>
          <w:sz w:val="28"/>
          <w:szCs w:val="28"/>
          <w:rtl/>
          <w:lang w:bidi="ar-IQ"/>
        </w:rPr>
        <w:t xml:space="preserve">احد اعضاء هيئه التحرير للمجله العلميه:                                                              </w:t>
      </w:r>
    </w:p>
    <w:p w:rsidR="00E13C20" w:rsidRDefault="002F5CF8" w:rsidP="00626313">
      <w:pPr>
        <w:spacing w:after="0"/>
        <w:rPr>
          <w:sz w:val="28"/>
          <w:szCs w:val="28"/>
          <w:rtl/>
          <w:lang w:bidi="ar-IQ"/>
        </w:rPr>
      </w:pPr>
      <w:r>
        <w:rPr>
          <w:sz w:val="28"/>
          <w:szCs w:val="28"/>
          <w:lang w:bidi="ar-IQ"/>
        </w:rPr>
        <w:t xml:space="preserve"> </w:t>
      </w:r>
      <w:r>
        <w:rPr>
          <w:rFonts w:hint="cs"/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International Journal of Chemical and Analytical Science (IJCAS)</w:t>
      </w:r>
    </w:p>
    <w:p w:rsidR="00590C43" w:rsidRDefault="00590C43" w:rsidP="00626313">
      <w:pPr>
        <w:spacing w:after="0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مقوم علمي في مجله </w:t>
      </w:r>
      <w:r>
        <w:rPr>
          <w:sz w:val="28"/>
          <w:szCs w:val="28"/>
          <w:lang w:bidi="ar-IQ"/>
        </w:rPr>
        <w:t>Oriental Journal of Chemistry</w:t>
      </w:r>
    </w:p>
    <w:p w:rsidR="00590C43" w:rsidRDefault="00590C43" w:rsidP="00626313">
      <w:pPr>
        <w:spacing w:after="0"/>
        <w:rPr>
          <w:sz w:val="28"/>
          <w:szCs w:val="28"/>
          <w:lang w:bidi="ar-BH"/>
        </w:rPr>
      </w:pPr>
      <w:r>
        <w:rPr>
          <w:rFonts w:hint="cs"/>
          <w:sz w:val="28"/>
          <w:szCs w:val="28"/>
          <w:rtl/>
          <w:lang w:bidi="ar-BH"/>
        </w:rPr>
        <w:t>مقوم علمي في مجله</w:t>
      </w:r>
      <w:r>
        <w:rPr>
          <w:sz w:val="28"/>
          <w:szCs w:val="28"/>
          <w:lang w:bidi="ar-BH"/>
        </w:rPr>
        <w:t>Chemical Biology &amp; drug Design (WILEY)</w:t>
      </w:r>
    </w:p>
    <w:p w:rsidR="00190EB5" w:rsidRDefault="000750F9" w:rsidP="00190EB5">
      <w:pPr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*</w:t>
      </w:r>
      <w:r w:rsidR="00190EB5">
        <w:rPr>
          <w:rFonts w:hint="cs"/>
          <w:sz w:val="28"/>
          <w:szCs w:val="28"/>
          <w:rtl/>
          <w:lang w:bidi="ar-IQ"/>
        </w:rPr>
        <w:t>كتب شكر وتقديرعدد (</w:t>
      </w:r>
      <w:r>
        <w:rPr>
          <w:rFonts w:hint="cs"/>
          <w:sz w:val="28"/>
          <w:szCs w:val="28"/>
          <w:rtl/>
          <w:lang w:bidi="ar-IQ"/>
        </w:rPr>
        <w:t xml:space="preserve"> </w:t>
      </w:r>
      <w:r w:rsidR="00CA1A42">
        <w:rPr>
          <w:rFonts w:hint="cs"/>
          <w:sz w:val="28"/>
          <w:szCs w:val="28"/>
          <w:rtl/>
          <w:lang w:bidi="ar-IQ"/>
        </w:rPr>
        <w:t>3</w:t>
      </w:r>
      <w:r w:rsidR="00190EB5">
        <w:rPr>
          <w:rFonts w:hint="cs"/>
          <w:sz w:val="28"/>
          <w:szCs w:val="28"/>
          <w:rtl/>
          <w:lang w:bidi="ar-IQ"/>
        </w:rPr>
        <w:t xml:space="preserve"> )من رئيس جامعه بغداد لنشرالبحوث العلميه الصيدلانيه في مجلات علميه محكمه</w:t>
      </w:r>
      <w:r w:rsidR="00626313">
        <w:rPr>
          <w:rFonts w:hint="cs"/>
          <w:sz w:val="28"/>
          <w:szCs w:val="28"/>
          <w:rtl/>
          <w:lang w:bidi="ar-IQ"/>
        </w:rPr>
        <w:t xml:space="preserve"> ذات معامل تاثير ومفهرسه ضمن م</w:t>
      </w:r>
      <w:r w:rsidR="00190EB5">
        <w:rPr>
          <w:rFonts w:hint="cs"/>
          <w:sz w:val="28"/>
          <w:szCs w:val="28"/>
          <w:rtl/>
          <w:lang w:bidi="ar-IQ"/>
        </w:rPr>
        <w:t>ستوعبات سكوبس</w:t>
      </w:r>
      <w:r>
        <w:rPr>
          <w:rFonts w:hint="cs"/>
          <w:sz w:val="28"/>
          <w:szCs w:val="28"/>
          <w:rtl/>
          <w:lang w:bidi="ar-IQ"/>
        </w:rPr>
        <w:t>.</w:t>
      </w:r>
    </w:p>
    <w:p w:rsidR="000750F9" w:rsidRDefault="000750F9" w:rsidP="00190EB5">
      <w:pPr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*كتاب شكر وتقدير من عميد كليه الصيدله/ تقييم بحوث علميه في المجله العراقيه الصيدلانيه</w:t>
      </w:r>
    </w:p>
    <w:p w:rsidR="003E3D96" w:rsidRDefault="003E3D96" w:rsidP="00190EB5">
      <w:pPr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*كتاب شكر وتقدير من م. رئيس الجامعه بغداد لنشر البح</w:t>
      </w:r>
      <w:r w:rsidR="00626313">
        <w:rPr>
          <w:rFonts w:hint="cs"/>
          <w:sz w:val="28"/>
          <w:szCs w:val="28"/>
          <w:rtl/>
          <w:lang w:bidi="ar-IQ"/>
        </w:rPr>
        <w:t>وث في مجله مفهرسه ضمن مستوعبات سكوبكس</w:t>
      </w:r>
      <w:r>
        <w:rPr>
          <w:rFonts w:hint="cs"/>
          <w:sz w:val="28"/>
          <w:szCs w:val="28"/>
          <w:rtl/>
          <w:lang w:bidi="ar-IQ"/>
        </w:rPr>
        <w:t>س .2108</w:t>
      </w:r>
    </w:p>
    <w:p w:rsidR="00765943" w:rsidRDefault="00765943" w:rsidP="00190EB5">
      <w:pPr>
        <w:rPr>
          <w:sz w:val="28"/>
          <w:szCs w:val="28"/>
          <w:rtl/>
          <w:lang w:bidi="ar-IQ"/>
        </w:rPr>
      </w:pPr>
    </w:p>
    <w:p w:rsidR="00B34AFC" w:rsidRDefault="00B34AFC" w:rsidP="00765943">
      <w:pPr>
        <w:spacing w:after="0"/>
        <w:rPr>
          <w:b/>
          <w:bCs/>
          <w:sz w:val="28"/>
          <w:szCs w:val="28"/>
          <w:rtl/>
          <w:lang w:bidi="ar-IQ"/>
        </w:rPr>
      </w:pPr>
      <w:r w:rsidRPr="00B34AFC">
        <w:rPr>
          <w:rFonts w:hint="cs"/>
          <w:b/>
          <w:bCs/>
          <w:sz w:val="28"/>
          <w:szCs w:val="28"/>
          <w:rtl/>
          <w:lang w:bidi="ar-IQ"/>
        </w:rPr>
        <w:t>تقييم البحوث في المجلات العلميه:</w:t>
      </w:r>
    </w:p>
    <w:p w:rsidR="00E13C20" w:rsidRPr="00B34AFC" w:rsidRDefault="00E13C20" w:rsidP="00765943">
      <w:pPr>
        <w:spacing w:after="0"/>
        <w:rPr>
          <w:b/>
          <w:bCs/>
          <w:sz w:val="28"/>
          <w:szCs w:val="28"/>
          <w:rtl/>
          <w:lang w:bidi="ar-IQ"/>
        </w:rPr>
      </w:pPr>
    </w:p>
    <w:p w:rsidR="00B34AFC" w:rsidRDefault="00B34AFC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تقييم العديد من البحوث الصيدلانيه في المجله العراقيه للعلوم الصيدلانيه-كليه الصيدله.</w:t>
      </w:r>
    </w:p>
    <w:p w:rsidR="00716CC7" w:rsidRDefault="000750F9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*</w:t>
      </w:r>
      <w:r w:rsidR="00B34AFC">
        <w:rPr>
          <w:rFonts w:hint="cs"/>
          <w:sz w:val="28"/>
          <w:szCs w:val="28"/>
          <w:rtl/>
          <w:lang w:bidi="ar-IQ"/>
        </w:rPr>
        <w:t xml:space="preserve">مقوم علمي  في مجله </w:t>
      </w:r>
      <w:r w:rsidR="00B34AFC" w:rsidRPr="00B34AFC">
        <w:rPr>
          <w:i/>
          <w:iCs/>
          <w:sz w:val="28"/>
          <w:szCs w:val="28"/>
          <w:lang w:bidi="ar-IQ"/>
        </w:rPr>
        <w:t>Oriental Journal of Chemistry</w:t>
      </w:r>
      <w:r w:rsidR="00B34AFC">
        <w:rPr>
          <w:sz w:val="28"/>
          <w:szCs w:val="28"/>
          <w:lang w:bidi="ar-IQ"/>
        </w:rPr>
        <w:t xml:space="preserve"> </w:t>
      </w:r>
      <w:r w:rsidR="00B34AFC">
        <w:rPr>
          <w:rFonts w:hint="cs"/>
          <w:sz w:val="28"/>
          <w:szCs w:val="28"/>
          <w:rtl/>
          <w:lang w:bidi="ar-IQ"/>
        </w:rPr>
        <w:t xml:space="preserve"> (مفهرسه ضمن مستوعبات سكوبس)</w:t>
      </w:r>
      <w:r w:rsidR="00E13C20">
        <w:rPr>
          <w:rFonts w:hint="cs"/>
          <w:i/>
          <w:iCs/>
          <w:sz w:val="28"/>
          <w:szCs w:val="28"/>
          <w:rtl/>
          <w:lang w:bidi="ar-IQ"/>
        </w:rPr>
        <w:t>.</w:t>
      </w:r>
    </w:p>
    <w:p w:rsidR="002F7249" w:rsidRDefault="002F7249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تقييم بعض البحوث العلميه لمجله علوم كليه التربيه الصرف ابن الهيثم</w:t>
      </w:r>
    </w:p>
    <w:p w:rsidR="003753E6" w:rsidRDefault="003753E6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احد اعضاء اللجنه العلميه في فرع الكيمياء الصيدلانيه </w:t>
      </w:r>
      <w:r>
        <w:rPr>
          <w:sz w:val="28"/>
          <w:szCs w:val="28"/>
          <w:rtl/>
          <w:lang w:bidi="ar-IQ"/>
        </w:rPr>
        <w:t>–</w:t>
      </w:r>
      <w:r>
        <w:rPr>
          <w:rFonts w:hint="cs"/>
          <w:sz w:val="28"/>
          <w:szCs w:val="28"/>
          <w:rtl/>
          <w:lang w:bidi="ar-IQ"/>
        </w:rPr>
        <w:t>كليه الصيدله</w:t>
      </w:r>
    </w:p>
    <w:p w:rsidR="00B96035" w:rsidRDefault="00B96035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عضو  هيئه نقابه صيادله العراق 1986- لحد الان</w:t>
      </w:r>
    </w:p>
    <w:p w:rsidR="00B96035" w:rsidRDefault="00B96035" w:rsidP="00765943">
      <w:pPr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عضومؤتمر اتحاد الصيادله الاسيوي  </w:t>
      </w:r>
      <w:r>
        <w:rPr>
          <w:sz w:val="28"/>
          <w:szCs w:val="28"/>
          <w:lang w:bidi="ar-IQ"/>
        </w:rPr>
        <w:t>FAPA</w:t>
      </w:r>
    </w:p>
    <w:p w:rsidR="00B96035" w:rsidRDefault="00B96035" w:rsidP="00765943">
      <w:pPr>
        <w:spacing w:after="0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عضو  في  اتحاد الصيادله العالمي </w:t>
      </w:r>
      <w:r>
        <w:rPr>
          <w:sz w:val="28"/>
          <w:szCs w:val="28"/>
          <w:lang w:bidi="ar-IQ"/>
        </w:rPr>
        <w:t>FIP</w:t>
      </w:r>
    </w:p>
    <w:p w:rsidR="0092026C" w:rsidRDefault="0092026C" w:rsidP="00716CC7">
      <w:pPr>
        <w:spacing w:after="0"/>
        <w:rPr>
          <w:sz w:val="28"/>
          <w:szCs w:val="28"/>
          <w:rtl/>
          <w:lang w:bidi="ar-IQ"/>
        </w:rPr>
      </w:pPr>
    </w:p>
    <w:p w:rsidR="00606FE6" w:rsidRPr="00524825" w:rsidRDefault="00606FE6" w:rsidP="00C467CF">
      <w:pPr>
        <w:rPr>
          <w:sz w:val="28"/>
          <w:szCs w:val="28"/>
          <w:rtl/>
          <w:lang w:bidi="ar-IQ"/>
        </w:rPr>
      </w:pPr>
    </w:p>
    <w:p w:rsidR="003C194A" w:rsidRDefault="003C194A" w:rsidP="00606FE6">
      <w:pPr>
        <w:spacing w:after="0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بحوث المنشوره:</w:t>
      </w:r>
    </w:p>
    <w:tbl>
      <w:tblPr>
        <w:bidiVisual/>
        <w:tblW w:w="9856" w:type="dxa"/>
        <w:jc w:val="center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3744"/>
        <w:gridCol w:w="5400"/>
        <w:gridCol w:w="712"/>
      </w:tblGrid>
      <w:tr w:rsidR="0092026C" w:rsidRPr="00CA57BB" w:rsidTr="006A69ED">
        <w:trPr>
          <w:trHeight w:hRule="exact" w:val="576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:rsidR="0092026C" w:rsidRPr="00190EB5" w:rsidRDefault="00190EB5" w:rsidP="006A69ED">
            <w:pPr>
              <w:spacing w:line="480" w:lineRule="auto"/>
              <w:jc w:val="center"/>
              <w:rPr>
                <w:rFonts w:cs="Akhbar MT"/>
                <w:b/>
                <w:bCs/>
                <w:sz w:val="24"/>
                <w:szCs w:val="24"/>
                <w:rtl/>
              </w:rPr>
            </w:pPr>
            <w:r w:rsidRPr="00190EB5">
              <w:rPr>
                <w:rFonts w:cs="Akhbar MT" w:hint="cs"/>
                <w:b/>
                <w:bCs/>
                <w:sz w:val="24"/>
                <w:szCs w:val="24"/>
                <w:rtl/>
              </w:rPr>
              <w:t>سنه النششر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92026C" w:rsidRPr="00190EB5" w:rsidRDefault="00190EB5" w:rsidP="006A69ED">
            <w:pPr>
              <w:spacing w:line="480" w:lineRule="auto"/>
              <w:jc w:val="center"/>
              <w:rPr>
                <w:rFonts w:cs="Akhbar MT"/>
                <w:b/>
                <w:bCs/>
                <w:sz w:val="24"/>
                <w:szCs w:val="24"/>
                <w:rtl/>
                <w:lang w:bidi="ar-IQ"/>
              </w:rPr>
            </w:pPr>
            <w:r w:rsidRPr="00190EB5">
              <w:rPr>
                <w:rFonts w:cs="Akhbar MT" w:hint="cs"/>
                <w:b/>
                <w:bCs/>
                <w:sz w:val="24"/>
                <w:szCs w:val="24"/>
                <w:rtl/>
              </w:rPr>
              <w:t>اسم البحث العلمي ا</w:t>
            </w:r>
            <w:r>
              <w:rPr>
                <w:rFonts w:cs="Akhbar MT" w:hint="cs"/>
                <w:b/>
                <w:bCs/>
                <w:sz w:val="24"/>
                <w:szCs w:val="24"/>
                <w:rtl/>
              </w:rPr>
              <w:t>ل</w:t>
            </w:r>
            <w:r w:rsidRPr="00190EB5">
              <w:rPr>
                <w:rFonts w:cs="Akhbar MT" w:hint="cs"/>
                <w:b/>
                <w:bCs/>
                <w:sz w:val="24"/>
                <w:szCs w:val="24"/>
                <w:rtl/>
              </w:rPr>
              <w:t>منشور/ المجله العلميه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  <w:lang w:bidi="ar-IQ"/>
              </w:rPr>
            </w:pPr>
            <w:r w:rsidRPr="00CA57BB">
              <w:rPr>
                <w:rFonts w:cs="Akhbar MT"/>
                <w:b/>
                <w:bCs/>
                <w:sz w:val="32"/>
                <w:szCs w:val="32"/>
              </w:rPr>
              <w:t>No.</w:t>
            </w:r>
          </w:p>
        </w:tc>
      </w:tr>
      <w:tr w:rsidR="0092026C" w:rsidRPr="00CA57BB" w:rsidTr="006A69ED">
        <w:trPr>
          <w:trHeight w:hRule="exact" w:val="1494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05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5A7E10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>Iridoids,Lignan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 and </w:t>
            </w:r>
            <w:proofErr w:type="spellStart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>Terpenes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 from </w:t>
            </w:r>
            <w:proofErr w:type="spellStart"/>
            <w:r w:rsidRPr="005A7E10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E6ECF9"/>
              </w:rPr>
              <w:t>Osmanthus</w:t>
            </w:r>
            <w:proofErr w:type="spellEnd"/>
            <w:r w:rsidRPr="005A7E10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E6ECF9"/>
              </w:rPr>
              <w:t xml:space="preserve"> </w:t>
            </w:r>
            <w:r w:rsidRPr="005A7E10">
              <w:rPr>
                <w:rFonts w:asciiTheme="majorBidi" w:hAnsiTheme="majorBidi" w:cstheme="majorBidi"/>
                <w:i/>
                <w:iCs/>
                <w:noProof/>
                <w:color w:val="000000"/>
                <w:sz w:val="24"/>
                <w:szCs w:val="24"/>
                <w:shd w:val="clear" w:color="auto" w:fill="E6ECF9"/>
              </w:rPr>
              <w:t>cyamosus</w:t>
            </w:r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E6ECF9"/>
              </w:rPr>
              <w:t>Ammar</w:t>
            </w:r>
            <w:proofErr w:type="spellEnd"/>
            <w:r w:rsidRPr="005A7E1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E6ECF9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E6ECF9"/>
              </w:rPr>
              <w:t>Kubba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, </w:t>
            </w:r>
            <w:proofErr w:type="spellStart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>F.Tillequin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, </w:t>
            </w:r>
            <w:proofErr w:type="spellStart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>M.Koch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, </w:t>
            </w:r>
            <w:proofErr w:type="spellStart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>B.Deugin</w:t>
            </w:r>
            <w:proofErr w:type="spellEnd"/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, </w:t>
            </w:r>
            <w:r w:rsidRPr="005A7E10">
              <w:rPr>
                <w:rFonts w:asciiTheme="majorBidi" w:hAnsiTheme="majorBidi" w:cstheme="majorBidi"/>
                <w:i/>
                <w:iCs/>
                <w:noProof/>
                <w:color w:val="000000"/>
                <w:sz w:val="24"/>
                <w:szCs w:val="24"/>
                <w:shd w:val="clear" w:color="auto" w:fill="E6ECF9"/>
              </w:rPr>
              <w:t>Biochmical</w:t>
            </w:r>
            <w:r w:rsidRPr="005A7E10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E6ECF9"/>
              </w:rPr>
              <w:t xml:space="preserve"> </w:t>
            </w:r>
            <w:r w:rsidRPr="005A7E10">
              <w:rPr>
                <w:rFonts w:asciiTheme="majorBidi" w:hAnsiTheme="majorBidi" w:cstheme="majorBidi"/>
                <w:i/>
                <w:iCs/>
                <w:noProof/>
                <w:color w:val="000000"/>
                <w:sz w:val="24"/>
                <w:szCs w:val="24"/>
                <w:shd w:val="clear" w:color="auto" w:fill="E6ECF9"/>
              </w:rPr>
              <w:t>Systrmatic</w:t>
            </w:r>
            <w:r w:rsidRPr="005A7E10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E6ECF9"/>
              </w:rPr>
              <w:t xml:space="preserve"> and Ecology,</w:t>
            </w:r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t xml:space="preserve">33(3),305-307, </w:t>
            </w:r>
            <w:r w:rsidRPr="00326E8A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E6ECF9"/>
              </w:rPr>
              <w:t>2005.</w:t>
            </w:r>
            <w:r w:rsidRPr="005A7E10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E6ECF9"/>
              </w:rPr>
              <w:br/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 w:rsidRPr="00CA57BB">
              <w:rPr>
                <w:sz w:val="32"/>
                <w:szCs w:val="32"/>
                <w:rtl/>
              </w:rPr>
              <w:t>1</w:t>
            </w:r>
          </w:p>
        </w:tc>
      </w:tr>
      <w:tr w:rsidR="0092026C" w:rsidRPr="00CA57BB" w:rsidTr="006A69ED">
        <w:trPr>
          <w:trHeight w:hRule="exact" w:val="2550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2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5A7E10" w:rsidRDefault="0092026C" w:rsidP="006A69ED">
            <w:pPr>
              <w:pStyle w:val="Heading1"/>
              <w:shd w:val="clear" w:color="auto" w:fill="FFFFFF"/>
              <w:spacing w:before="0"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</w:pP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Synthesis of </w:t>
            </w:r>
            <w:r w:rsidRPr="005A7E10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</w:rPr>
              <w:t>mew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pyrazole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derivatives derived from 4-hydroxy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coumarin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and evaluation of their biological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activity,Redha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I.H.Al-Bayati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u w:val="single"/>
              </w:rPr>
              <w:t>Ammar</w:t>
            </w:r>
            <w:proofErr w:type="spellEnd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u w:val="single"/>
              </w:rPr>
              <w:t>A.Kubba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, Mahdi H.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Radi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 Al-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Mustansiriyah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 xml:space="preserve"> 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J.Sci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.,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r w:rsidRPr="005A7E10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</w:rPr>
              <w:t>23(6), ,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83-92, 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2012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.</w:t>
            </w:r>
          </w:p>
          <w:p w:rsidR="0092026C" w:rsidRPr="005A7E10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</w:rPr>
            </w:pPr>
            <w:r w:rsidRPr="00CA57BB">
              <w:rPr>
                <w:sz w:val="32"/>
                <w:szCs w:val="32"/>
                <w:rtl/>
              </w:rPr>
              <w:t>2</w:t>
            </w:r>
          </w:p>
        </w:tc>
      </w:tr>
      <w:tr w:rsidR="0092026C" w:rsidRPr="00CA57BB" w:rsidTr="006A69ED">
        <w:trPr>
          <w:trHeight w:hRule="exact" w:val="1976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3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5A7E10" w:rsidRDefault="0092026C" w:rsidP="006A69ED">
            <w:pPr>
              <w:pStyle w:val="Heading1"/>
              <w:shd w:val="clear" w:color="auto" w:fill="FFFFFF"/>
              <w:spacing w:before="0" w:after="0"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</w:pP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Synthesis and antimicrobial activities of new peptide analogs derived from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coumarin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mmar</w:t>
            </w:r>
            <w:proofErr w:type="spellEnd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.Razzak</w:t>
            </w:r>
            <w:proofErr w:type="spellEnd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Kubba</w:t>
            </w:r>
            <w:proofErr w:type="spellEnd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,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J of the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College of the Basic Education.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 19(81)</w:t>
            </w:r>
            <w:proofErr w:type="gram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757</w:t>
            </w:r>
            <w:proofErr w:type="gram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-767,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2013</w:t>
            </w:r>
          </w:p>
          <w:p w:rsidR="0092026C" w:rsidRPr="005A7E10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 w:rsidRPr="00CA57BB">
              <w:rPr>
                <w:sz w:val="32"/>
                <w:szCs w:val="32"/>
                <w:rtl/>
                <w:lang w:bidi="ar-IQ"/>
              </w:rPr>
              <w:t>3</w:t>
            </w:r>
          </w:p>
        </w:tc>
      </w:tr>
      <w:tr w:rsidR="0092026C" w:rsidRPr="00CA57BB" w:rsidTr="006A69ED">
        <w:trPr>
          <w:trHeight w:hRule="exact" w:val="2488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3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5A7E10" w:rsidRDefault="0092026C" w:rsidP="006A69ED">
            <w:pPr>
              <w:pStyle w:val="Heading1"/>
              <w:shd w:val="clear" w:color="auto" w:fill="FFFFFF"/>
              <w:spacing w:before="0" w:after="225"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</w:pP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Phytochemical investigation of flavonoids glycoside in Iraqi </w:t>
            </w:r>
            <w:proofErr w:type="spell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>Echinops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 </w:t>
            </w:r>
            <w:r w:rsidRPr="005A7E10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  <w:lang w:bidi="ar-IQ"/>
              </w:rPr>
              <w:t>heterophyllus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 (COMPOSITAE),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lang w:bidi="ar-IQ"/>
              </w:rPr>
              <w:t>Ammar</w:t>
            </w:r>
            <w:proofErr w:type="spellEnd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lang w:bidi="ar-IQ"/>
              </w:rPr>
              <w:t xml:space="preserve"> </w:t>
            </w:r>
            <w:proofErr w:type="spellStart"/>
            <w:r w:rsidRPr="005A7E10">
              <w:rPr>
                <w:rFonts w:asciiTheme="majorBidi" w:hAnsiTheme="majorBidi" w:cstheme="majorBidi"/>
                <w:color w:val="222222"/>
                <w:sz w:val="24"/>
                <w:szCs w:val="24"/>
                <w:lang w:bidi="ar-IQ"/>
              </w:rPr>
              <w:t>AKubba</w:t>
            </w:r>
            <w:proofErr w:type="spell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, </w:t>
            </w:r>
            <w:r w:rsidRPr="005A7E10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  <w:lang w:bidi="ar-IQ"/>
              </w:rPr>
              <w:t>Enas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 J. </w:t>
            </w:r>
            <w:r w:rsidRPr="005A7E10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  <w:lang w:bidi="ar-IQ"/>
              </w:rPr>
              <w:t>Kadheem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, </w:t>
            </w:r>
            <w:r w:rsidRPr="005A7E10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  <w:lang w:bidi="ar-IQ"/>
              </w:rPr>
              <w:t>International J. of Comprehensive pharmacy</w:t>
            </w:r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>, 09(3)</w:t>
            </w:r>
            <w:proofErr w:type="gramStart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>,1</w:t>
            </w:r>
            <w:proofErr w:type="gramEnd"/>
            <w:r w:rsidRPr="005A7E10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  <w:lang w:bidi="ar-IQ"/>
              </w:rPr>
              <w:t xml:space="preserve">-8, 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  <w:lang w:bidi="ar-IQ"/>
              </w:rPr>
              <w:t>2013</w:t>
            </w:r>
          </w:p>
          <w:p w:rsidR="0092026C" w:rsidRPr="005A7E10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</w:tr>
      <w:tr w:rsidR="0092026C" w:rsidRPr="00CA57BB" w:rsidTr="006A69ED">
        <w:trPr>
          <w:trHeight w:hRule="exact" w:val="1940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4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Synthesis and antimicrobial evaluation of new 6 and7substituted derivatives of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coumarin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, </w:t>
            </w:r>
            <w:r w:rsidRPr="00847D7F">
              <w:rPr>
                <w:rFonts w:asciiTheme="majorBidi" w:hAnsiTheme="majorBidi" w:cstheme="majorBidi"/>
                <w:noProof/>
                <w:color w:val="222222"/>
                <w:sz w:val="24"/>
                <w:szCs w:val="24"/>
              </w:rPr>
              <w:t>Rouaa</w:t>
            </w:r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A. </w:t>
            </w:r>
            <w:r w:rsidRPr="00847D7F">
              <w:rPr>
                <w:rFonts w:asciiTheme="majorBidi" w:hAnsiTheme="majorBidi" w:cstheme="majorBidi"/>
                <w:noProof/>
                <w:color w:val="222222"/>
                <w:sz w:val="24"/>
                <w:szCs w:val="24"/>
              </w:rPr>
              <w:t>Muften</w:t>
            </w:r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Kawkab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Y.</w:t>
            </w:r>
            <w:r w:rsidRPr="00847D7F">
              <w:rPr>
                <w:rFonts w:asciiTheme="majorBidi" w:hAnsiTheme="majorBidi" w:cstheme="majorBidi"/>
                <w:noProof/>
                <w:color w:val="222222"/>
                <w:sz w:val="24"/>
                <w:szCs w:val="24"/>
              </w:rPr>
              <w:t>Saour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.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</w:rPr>
              <w:t xml:space="preserve"> A.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</w:rPr>
              <w:t>Kubba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., </w:t>
            </w:r>
            <w:r w:rsidRPr="00847D7F">
              <w:rPr>
                <w:rFonts w:asciiTheme="majorBidi" w:hAnsiTheme="majorBidi" w:cstheme="majorBidi"/>
                <w:i/>
                <w:iCs/>
                <w:color w:val="222222"/>
                <w:sz w:val="24"/>
                <w:szCs w:val="24"/>
              </w:rPr>
              <w:t xml:space="preserve">Iraqi J </w:t>
            </w:r>
            <w:proofErr w:type="spellStart"/>
            <w:r w:rsidRPr="00847D7F">
              <w:rPr>
                <w:rFonts w:asciiTheme="majorBidi" w:hAnsiTheme="majorBidi" w:cstheme="majorBidi"/>
                <w:i/>
                <w:iCs/>
                <w:color w:val="222222"/>
                <w:sz w:val="24"/>
                <w:szCs w:val="24"/>
              </w:rPr>
              <w:t>Pharma</w:t>
            </w:r>
            <w:proofErr w:type="spellEnd"/>
            <w:r w:rsidRPr="00847D7F">
              <w:rPr>
                <w:rFonts w:asciiTheme="majorBidi" w:hAnsiTheme="majorBidi" w:cstheme="majorBidi"/>
                <w:i/>
                <w:iCs/>
                <w:color w:val="222222"/>
                <w:sz w:val="24"/>
                <w:szCs w:val="24"/>
              </w:rPr>
              <w:t xml:space="preserve"> Sci</w:t>
            </w:r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., 23(1),35-41,</w:t>
            </w:r>
            <w:r w:rsidRPr="00326E8A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</w:rPr>
              <w:t>2014</w:t>
            </w:r>
          </w:p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5</w:t>
            </w:r>
          </w:p>
        </w:tc>
      </w:tr>
      <w:tr w:rsidR="0092026C" w:rsidRPr="00CA57BB" w:rsidTr="006A69ED">
        <w:trPr>
          <w:trHeight w:hRule="exact" w:val="2547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lastRenderedPageBreak/>
              <w:t>2015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6A69ED">
            <w:pPr>
              <w:pStyle w:val="Heading1"/>
              <w:shd w:val="clear" w:color="auto" w:fill="FFFFFF"/>
              <w:spacing w:before="0" w:after="0"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Synthesis and characterization of new 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coumarin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derivatives containing various moieties with antibacterial activities, </w:t>
            </w:r>
            <w:r w:rsidRPr="00847D7F">
              <w:rPr>
                <w:rFonts w:asciiTheme="majorBidi" w:hAnsiTheme="majorBidi" w:cstheme="majorBidi"/>
                <w:b w:val="0"/>
                <w:bCs w:val="0"/>
                <w:noProof/>
                <w:color w:val="222222"/>
                <w:sz w:val="24"/>
                <w:szCs w:val="24"/>
              </w:rPr>
              <w:t>Shokhan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J.Hamid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A.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Kubba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.,</w:t>
            </w:r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Int.J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 xml:space="preserve"> of Pharmacy and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 </w:t>
            </w:r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Pharmaceutical sciences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  7(8),70-74,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2015</w:t>
            </w:r>
          </w:p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6</w:t>
            </w:r>
          </w:p>
        </w:tc>
      </w:tr>
      <w:tr w:rsidR="0092026C" w:rsidRPr="00CA57BB" w:rsidTr="006A69ED">
        <w:trPr>
          <w:trHeight w:hRule="exact" w:val="2967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5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B52026">
            <w:pPr>
              <w:pStyle w:val="Heading1"/>
              <w:shd w:val="clear" w:color="auto" w:fill="FFFFFF"/>
              <w:spacing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Synthesis, Characterization and antimicrobial a</w:t>
            </w:r>
            <w:r w:rsidR="00B52026"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ctivity of new 2</w:t>
            </w:r>
            <w:proofErr w:type="gramStart"/>
            <w:r w:rsidR="00B52026"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5</w:t>
            </w:r>
            <w:proofErr w:type="gramEnd"/>
            <w:r w:rsidR="00B52026"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-disubstiuted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-1,3,4-thiadiazole derivatives. Shaker A. Abdul Hussein</w:t>
            </w:r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.Kubba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Der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Pharma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Chemica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 7(9)</w:t>
            </w:r>
            <w:proofErr w:type="gramStart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250</w:t>
            </w:r>
            <w:proofErr w:type="gram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-260,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2015</w:t>
            </w:r>
          </w:p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7</w:t>
            </w:r>
          </w:p>
        </w:tc>
      </w:tr>
      <w:tr w:rsidR="0092026C" w:rsidRPr="00CA57BB" w:rsidTr="006A69ED">
        <w:trPr>
          <w:trHeight w:hRule="exact" w:val="3548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6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B52026">
            <w:pPr>
              <w:pStyle w:val="Heading1"/>
              <w:shd w:val="clear" w:color="auto" w:fill="FFFFFF"/>
              <w:spacing w:after="0" w:afterAutospacing="0" w:line="482" w:lineRule="atLeast"/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 xml:space="preserve">Docking study of some new 2,5-disubstiuted-1,3,4-thiadiazole derivatives against glucoseamine-6-phosphate synthase, Shaker A. Abdul Hussein,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 xml:space="preserve"> A </w:t>
            </w:r>
            <w:proofErr w:type="spellStart"/>
            <w:r w:rsidRPr="00847D7F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Kubba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 Ahmed A .</w:t>
            </w:r>
            <w:proofErr w:type="spellStart"/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Almutanabi.,</w:t>
            </w:r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>International</w:t>
            </w:r>
            <w:proofErr w:type="spellEnd"/>
            <w:r w:rsidRPr="00847D7F">
              <w:rPr>
                <w:rFonts w:asciiTheme="majorBidi" w:hAnsiTheme="majorBidi" w:cstheme="majorBidi"/>
                <w:b w:val="0"/>
                <w:bCs w:val="0"/>
                <w:i/>
                <w:iCs/>
                <w:color w:val="222222"/>
                <w:sz w:val="24"/>
                <w:szCs w:val="24"/>
              </w:rPr>
              <w:t xml:space="preserve"> Journal of Applied Chemistry</w:t>
            </w:r>
            <w:r w:rsidRPr="00847D7F">
              <w:rPr>
                <w:rFonts w:asciiTheme="majorBidi" w:hAnsiTheme="majorBidi" w:cstheme="majorBidi"/>
                <w:b w:val="0"/>
                <w:bCs w:val="0"/>
                <w:color w:val="222222"/>
                <w:sz w:val="24"/>
                <w:szCs w:val="24"/>
              </w:rPr>
              <w:t>, 12(1),1-6,</w:t>
            </w:r>
            <w:r w:rsidRPr="00326E8A">
              <w:rPr>
                <w:rFonts w:asciiTheme="majorBidi" w:hAnsiTheme="majorBidi" w:cstheme="majorBidi"/>
                <w:color w:val="222222"/>
                <w:sz w:val="24"/>
                <w:szCs w:val="24"/>
              </w:rPr>
              <w:t>2016.</w:t>
            </w:r>
          </w:p>
          <w:p w:rsidR="0092026C" w:rsidRPr="00847D7F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8</w:t>
            </w:r>
          </w:p>
        </w:tc>
      </w:tr>
      <w:tr w:rsidR="0092026C" w:rsidRPr="00CA57BB" w:rsidTr="00613F08">
        <w:trPr>
          <w:trHeight w:hRule="exact" w:val="1916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bidi w:val="0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016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Synthesis, Characterization and antifungal evaluation </w:t>
            </w:r>
          </w:p>
          <w:p w:rsidR="0092026C" w:rsidRPr="00847D7F" w:rsidRDefault="0092026C" w:rsidP="00613F0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of some novel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quinoline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derivatives derived from ethyl-</w:t>
            </w:r>
            <w:r w:rsidRPr="00847D7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847D7F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spellStart"/>
            <w:r w:rsidRPr="00847D7F">
              <w:rPr>
                <w:rFonts w:asciiTheme="majorBidi" w:hAnsiTheme="majorBidi" w:cstheme="majorBidi"/>
                <w:noProof/>
                <w:sz w:val="24"/>
                <w:szCs w:val="24"/>
              </w:rPr>
              <w:t>aminobenzoate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.,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Sahar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B.Al-juboory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Razzak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ubba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r</w:t>
            </w:r>
            <w:proofErr w:type="spellEnd"/>
            <w:r w:rsidRPr="00847D7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harma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47D7F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chemical</w:t>
            </w:r>
            <w:r w:rsidRPr="00847D7F">
              <w:rPr>
                <w:rFonts w:asciiTheme="majorBidi" w:hAnsiTheme="majorBidi" w:cstheme="majorBidi"/>
                <w:sz w:val="24"/>
                <w:szCs w:val="24"/>
              </w:rPr>
              <w:t>,8(4)63-66,</w:t>
            </w:r>
            <w:r w:rsidRPr="00326E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</w:t>
            </w:r>
            <w:r w:rsidRPr="00847D7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9</w:t>
            </w:r>
          </w:p>
          <w:p w:rsidR="0092026C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</w:p>
          <w:p w:rsidR="0092026C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</w:p>
          <w:p w:rsidR="0092026C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</w:p>
          <w:p w:rsidR="0092026C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</w:p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</w:p>
        </w:tc>
      </w:tr>
      <w:tr w:rsidR="0092026C" w:rsidRPr="00CA57BB" w:rsidTr="00613F08">
        <w:trPr>
          <w:trHeight w:hRule="exact" w:val="2440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2710D7" w:rsidRDefault="0092026C" w:rsidP="006A69ED">
            <w:pPr>
              <w:bidi w:val="0"/>
              <w:rPr>
                <w:sz w:val="28"/>
                <w:szCs w:val="28"/>
                <w:lang w:bidi="ar-IQ"/>
              </w:rPr>
            </w:pPr>
            <w:r w:rsidRPr="002710D7">
              <w:rPr>
                <w:sz w:val="28"/>
                <w:szCs w:val="28"/>
                <w:lang w:bidi="ar-IQ"/>
              </w:rPr>
              <w:t>2016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D56975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Synthesis, characterization and anticonvulsant evaluation of new derivatives derived from 5-methoxy-2-mercapto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benzimidazole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  <w:p w:rsidR="0092026C" w:rsidRPr="00847D7F" w:rsidRDefault="0092026C" w:rsidP="00D56975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Haider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J. Al-Karagully1,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.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azzak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hmood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>*, Nada N. Al-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Shawi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A. </w:t>
            </w:r>
            <w:proofErr w:type="spellStart"/>
            <w:proofErr w:type="gramStart"/>
            <w:r w:rsidRPr="00847D7F">
              <w:rPr>
                <w:rFonts w:asciiTheme="majorBidi" w:hAnsiTheme="majorBidi" w:cstheme="majorBidi"/>
                <w:sz w:val="24"/>
                <w:szCs w:val="24"/>
              </w:rPr>
              <w:t>Fadhil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 .</w:t>
            </w:r>
            <w:proofErr w:type="gramEnd"/>
          </w:p>
          <w:p w:rsidR="0092026C" w:rsidRPr="00847D7F" w:rsidRDefault="0092026C" w:rsidP="00D56975">
            <w:pPr>
              <w:autoSpaceDE w:val="0"/>
              <w:autoSpaceDN w:val="0"/>
              <w:bidi w:val="0"/>
              <w:adjustRightInd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847D7F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er</w:t>
            </w:r>
            <w:proofErr w:type="spellEnd"/>
            <w:r w:rsidRPr="00847D7F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Pharmacia </w:t>
            </w:r>
            <w:proofErr w:type="spellStart"/>
            <w:r w:rsidRPr="00847D7F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ettre</w:t>
            </w:r>
            <w:proofErr w:type="spellEnd"/>
            <w:r w:rsidRPr="00847D7F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</w:t>
            </w:r>
            <w:r w:rsidRPr="00847D7F">
              <w:rPr>
                <w:rFonts w:asciiTheme="majorBidi" w:hAnsiTheme="majorBidi" w:cstheme="majorBidi"/>
                <w:sz w:val="24"/>
                <w:szCs w:val="24"/>
              </w:rPr>
              <w:t>, 8 (18):96-101</w:t>
            </w: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92026C" w:rsidRPr="00847D7F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10</w:t>
            </w:r>
          </w:p>
        </w:tc>
      </w:tr>
      <w:tr w:rsidR="0092026C" w:rsidRPr="00CA57BB" w:rsidTr="00613F08">
        <w:trPr>
          <w:trHeight w:hRule="exact" w:val="1791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lastRenderedPageBreak/>
              <w:t>2016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Synthesis, characterization and antibacterial activity of new 5-ethoxy-2-mercapto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benzimidazole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derivatives,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Raad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H. Turkey and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bdul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.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ubba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D43B6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Journal of Pharmacy Research 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>,10(12),814-824</w:t>
            </w:r>
          </w:p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1</w:t>
            </w:r>
          </w:p>
        </w:tc>
      </w:tr>
      <w:tr w:rsidR="0092026C" w:rsidRPr="00CA57BB" w:rsidTr="00D43B65">
        <w:trPr>
          <w:trHeight w:hRule="exact" w:val="2028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17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>Synthesis, Characterization and Antimicrobial</w:t>
            </w:r>
          </w:p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Evaluation of New 5-Methoxy-2-Mercapto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Benzimidazole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Derivatives.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Haider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J. Al-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Karagullyand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marA.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hmood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J. Pharm. Sci. &amp; Res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. Vol. 9(2), 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7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>, 260-266</w:t>
            </w:r>
          </w:p>
          <w:p w:rsidR="0092026C" w:rsidRPr="00D43B65" w:rsidRDefault="0092026C" w:rsidP="006A69ED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</w:rPr>
              <w:t>12</w:t>
            </w:r>
          </w:p>
        </w:tc>
      </w:tr>
      <w:tr w:rsidR="0092026C" w:rsidRPr="00CA57BB" w:rsidTr="00084A1C">
        <w:trPr>
          <w:trHeight w:hRule="exact" w:val="2541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17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D43B65" w:rsidRDefault="0092026C" w:rsidP="006A69ED">
            <w:pPr>
              <w:pStyle w:val="Default"/>
              <w:rPr>
                <w:rFonts w:asciiTheme="majorBidi" w:hAnsiTheme="majorBidi" w:cstheme="majorBidi"/>
              </w:rPr>
            </w:pPr>
          </w:p>
          <w:p w:rsidR="0092026C" w:rsidRPr="00D43B65" w:rsidRDefault="0092026C" w:rsidP="006A69ED">
            <w:pPr>
              <w:pStyle w:val="Default"/>
              <w:rPr>
                <w:rFonts w:asciiTheme="majorBidi" w:hAnsiTheme="majorBidi" w:cstheme="majorBidi"/>
              </w:rPr>
            </w:pPr>
            <w:r w:rsidRPr="00D43B65">
              <w:rPr>
                <w:rFonts w:asciiTheme="majorBidi" w:hAnsiTheme="majorBidi" w:cstheme="majorBidi"/>
              </w:rPr>
              <w:t xml:space="preserve"> Synthesis and Anti-Inflammatory Activity of Some -5-Ethoxy-2-Mercapto </w:t>
            </w:r>
            <w:proofErr w:type="spellStart"/>
            <w:r w:rsidRPr="00D43B65">
              <w:rPr>
                <w:rFonts w:asciiTheme="majorBidi" w:hAnsiTheme="majorBidi" w:cstheme="majorBidi"/>
              </w:rPr>
              <w:t>Benzimidazole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Derivatives. </w:t>
            </w:r>
          </w:p>
          <w:p w:rsidR="0092026C" w:rsidRPr="00D43B65" w:rsidRDefault="0092026C" w:rsidP="006A69ED">
            <w:pPr>
              <w:pStyle w:val="Default"/>
              <w:rPr>
                <w:rFonts w:asciiTheme="majorBidi" w:hAnsiTheme="majorBidi" w:cstheme="majorBidi"/>
              </w:rPr>
            </w:pPr>
            <w:r w:rsidRPr="00D43B6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</w:rPr>
              <w:t>Raad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H Turkey,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</w:rPr>
              <w:t xml:space="preserve"> A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Mahmood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</w:rPr>
              <w:t>kubba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*, </w:t>
            </w:r>
            <w:proofErr w:type="spellStart"/>
            <w:r w:rsidRPr="00D43B65">
              <w:rPr>
                <w:rFonts w:asciiTheme="majorBidi" w:hAnsiTheme="majorBidi" w:cstheme="majorBidi"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A </w:t>
            </w:r>
            <w:proofErr w:type="spellStart"/>
            <w:r w:rsidRPr="00D43B65">
              <w:rPr>
                <w:rFonts w:asciiTheme="majorBidi" w:hAnsiTheme="majorBidi" w:cstheme="majorBidi"/>
              </w:rPr>
              <w:t>Fadhil</w:t>
            </w:r>
            <w:proofErr w:type="spellEnd"/>
            <w:r w:rsidRPr="00D43B65">
              <w:rPr>
                <w:rFonts w:asciiTheme="majorBidi" w:hAnsiTheme="majorBidi" w:cstheme="majorBidi"/>
              </w:rPr>
              <w:t>, Nada N Al-</w:t>
            </w:r>
            <w:proofErr w:type="spellStart"/>
            <w:r w:rsidRPr="00D43B65">
              <w:rPr>
                <w:rFonts w:asciiTheme="majorBidi" w:hAnsiTheme="majorBidi" w:cstheme="majorBidi"/>
              </w:rPr>
              <w:t>Shawi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. </w:t>
            </w:r>
          </w:p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3B6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ternational Journal of Current Pharmaceutical Review and Research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; 8(1); 24-27, 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2107 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3</w:t>
            </w:r>
          </w:p>
        </w:tc>
      </w:tr>
      <w:tr w:rsidR="0092026C" w:rsidRPr="00CA57BB" w:rsidTr="00084A1C">
        <w:trPr>
          <w:trHeight w:hRule="exact" w:val="2297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17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:rsidR="0092026C" w:rsidRPr="00D43B65" w:rsidRDefault="0092026C" w:rsidP="006A69ED">
            <w:pPr>
              <w:pStyle w:val="Default"/>
              <w:rPr>
                <w:rFonts w:asciiTheme="majorBidi" w:hAnsiTheme="majorBidi" w:cstheme="majorBidi"/>
              </w:rPr>
            </w:pPr>
            <w:r w:rsidRPr="00D43B65">
              <w:rPr>
                <w:rFonts w:asciiTheme="majorBidi" w:hAnsiTheme="majorBidi" w:cstheme="majorBidi"/>
              </w:rPr>
              <w:t xml:space="preserve"> Synthesis, Characterization and Antibacterial Evaluation With Computational Study of New Schiff Bases Derived from 7-Hydroxy-4-Methyl</w:t>
            </w:r>
            <w:r w:rsidRPr="00D43B6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</w:rPr>
              <w:t>Coumarin.DanaM.Hussein,Sahar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</w:rPr>
              <w:t>B.Aljubooryand</w:t>
            </w:r>
            <w:proofErr w:type="spellEnd"/>
            <w:r w:rsidRPr="00D43B6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</w:rPr>
              <w:t xml:space="preserve"> A.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</w:rPr>
              <w:t>Mahmood</w:t>
            </w:r>
            <w:proofErr w:type="spellEnd"/>
            <w:r w:rsidRPr="00D43B65">
              <w:rPr>
                <w:rFonts w:asciiTheme="majorBidi" w:hAnsiTheme="majorBidi" w:cstheme="majorBidi"/>
              </w:rPr>
              <w:t>,,</w:t>
            </w:r>
            <w:r w:rsidRPr="00D43B6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</w:t>
            </w:r>
            <w:r w:rsidRPr="00D43B65">
              <w:rPr>
                <w:rFonts w:asciiTheme="majorBidi" w:hAnsiTheme="majorBidi" w:cstheme="majorBidi"/>
                <w:i/>
                <w:iCs/>
              </w:rPr>
              <w:t>Oriental Journal of  Chemistry</w:t>
            </w:r>
            <w:r w:rsidRPr="00D43B65">
              <w:rPr>
                <w:rFonts w:asciiTheme="majorBidi" w:hAnsiTheme="majorBidi" w:cstheme="majorBidi"/>
              </w:rPr>
              <w:t xml:space="preserve">, </w:t>
            </w:r>
            <w:r w:rsidRPr="00D43B65">
              <w:rPr>
                <w:rFonts w:asciiTheme="majorBidi" w:hAnsiTheme="majorBidi" w:cstheme="majorBidi"/>
                <w:b/>
                <w:bCs/>
              </w:rPr>
              <w:t>2017</w:t>
            </w:r>
            <w:r w:rsidRPr="00D43B65">
              <w:rPr>
                <w:rFonts w:asciiTheme="majorBidi" w:hAnsiTheme="majorBidi" w:cstheme="majorBidi"/>
              </w:rPr>
              <w:t>,vol.33,No.2, 768-782</w:t>
            </w:r>
          </w:p>
          <w:p w:rsidR="0092026C" w:rsidRPr="00D43B65" w:rsidRDefault="0092026C" w:rsidP="006A69ED">
            <w:pPr>
              <w:autoSpaceDE w:val="0"/>
              <w:autoSpaceDN w:val="0"/>
              <w:bidi w:val="0"/>
              <w:adjustRightInd w:val="0"/>
              <w:spacing w:line="181" w:lineRule="atLeast"/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:rsidR="0092026C" w:rsidRPr="00D43B65" w:rsidRDefault="0092026C" w:rsidP="006A69ED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4</w:t>
            </w:r>
          </w:p>
        </w:tc>
      </w:tr>
      <w:tr w:rsidR="0092026C" w:rsidRPr="00CA57BB" w:rsidTr="00084A1C">
        <w:trPr>
          <w:trHeight w:hRule="exact" w:val="2273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D43B65" w:rsidRDefault="0092026C" w:rsidP="006A69ED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17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D43B65" w:rsidRDefault="0092026C" w:rsidP="00D43B65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>Synthesis, Antibacterial Activity and DFT Study of New Derivatives Derived from O</w:t>
            </w:r>
            <w:r w:rsidR="00D43B65"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xidation of 7-hydroxy-4-methyl </w:t>
            </w:r>
            <w:proofErr w:type="spellStart"/>
            <w:r w:rsidR="00D43B65" w:rsidRPr="00D43B65">
              <w:rPr>
                <w:rFonts w:asciiTheme="majorBidi" w:hAnsiTheme="majorBidi" w:cstheme="majorBidi"/>
                <w:sz w:val="24"/>
                <w:szCs w:val="24"/>
              </w:rPr>
              <w:t>Coumarin</w:t>
            </w:r>
            <w:proofErr w:type="spellEnd"/>
            <w:r w:rsidR="00D43B65"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:rsidR="0092026C" w:rsidRPr="00D43B65" w:rsidRDefault="0092026C" w:rsidP="006A69ED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Dnan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M. Hussein,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hmood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Shar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B.Aljuboory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D43B6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t.J.Pharm</w:t>
            </w:r>
            <w:proofErr w:type="spellEnd"/>
            <w:r w:rsidRPr="00D43B6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 Sci. Rev. Res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>., 46(2);</w:t>
            </w:r>
            <w:r w:rsidRPr="00D43B6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7</w:t>
            </w:r>
            <w:r w:rsidRPr="00D43B65">
              <w:rPr>
                <w:rFonts w:asciiTheme="majorBidi" w:hAnsiTheme="majorBidi" w:cstheme="majorBidi"/>
                <w:sz w:val="24"/>
                <w:szCs w:val="24"/>
              </w:rPr>
              <w:t>, 196-206</w:t>
            </w:r>
          </w:p>
          <w:p w:rsidR="00084A1C" w:rsidRPr="00D43B65" w:rsidRDefault="00084A1C" w:rsidP="00084A1C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084A1C" w:rsidRPr="00D43B65" w:rsidRDefault="00084A1C" w:rsidP="00084A1C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56975" w:rsidRPr="00D43B65" w:rsidRDefault="00D56975" w:rsidP="00D56975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56975" w:rsidRPr="00D43B65" w:rsidRDefault="00D56975" w:rsidP="00D56975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5</w:t>
            </w:r>
          </w:p>
        </w:tc>
      </w:tr>
      <w:tr w:rsidR="0092026C" w:rsidRPr="00CA57BB" w:rsidTr="00084A1C">
        <w:trPr>
          <w:trHeight w:hRule="exact" w:val="1914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4C0E37" w:rsidRDefault="0092026C" w:rsidP="006A69ED">
            <w:pPr>
              <w:bidi w:val="0"/>
              <w:rPr>
                <w:sz w:val="24"/>
                <w:szCs w:val="24"/>
                <w:lang w:bidi="ar-IQ"/>
              </w:rPr>
            </w:pPr>
            <w:r w:rsidRPr="004C0E37">
              <w:rPr>
                <w:sz w:val="24"/>
                <w:szCs w:val="24"/>
                <w:lang w:bidi="ar-IQ"/>
              </w:rPr>
              <w:t>2018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4C0E37" w:rsidRDefault="0092026C" w:rsidP="006A69ED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C0E37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“</w:t>
            </w:r>
            <w:r w:rsidRPr="00D43B65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Synthesis and antimicrobial evaluation of new derivatives derived from-2-amino-4-(4-nitro/4-bromo-phenyl </w:t>
            </w:r>
            <w:proofErr w:type="spellStart"/>
            <w:r w:rsidRPr="00D43B65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thiazole</w:t>
            </w:r>
            <w:proofErr w:type="spellEnd"/>
            <w:r w:rsidRPr="00D43B65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;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Ammar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A.Razzak</w:t>
            </w:r>
            <w:proofErr w:type="spellEnd"/>
            <w:r w:rsidRPr="00D43B6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b/>
                <w:bCs/>
                <w:color w:val="222222"/>
                <w:sz w:val="24"/>
                <w:szCs w:val="24"/>
                <w:shd w:val="clear" w:color="auto" w:fill="FFFFFF"/>
              </w:rPr>
              <w:t>Mahmood</w:t>
            </w:r>
            <w:proofErr w:type="spellEnd"/>
            <w:r w:rsidRPr="00D43B65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 and </w:t>
            </w:r>
            <w:proofErr w:type="spellStart"/>
            <w:r w:rsidRPr="00D43B65">
              <w:rPr>
                <w:rFonts w:asciiTheme="majorBidi" w:hAnsiTheme="majorBidi" w:cstheme="majorBidi"/>
                <w:color w:val="222222"/>
                <w:sz w:val="24"/>
                <w:szCs w:val="24"/>
                <w:shd w:val="clear" w:color="auto" w:fill="FFFFFF"/>
              </w:rPr>
              <w:t>Summaya</w:t>
            </w:r>
            <w:proofErr w:type="spellEnd"/>
            <w:r w:rsidRPr="00D43B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43B65">
              <w:rPr>
                <w:rFonts w:asciiTheme="majorBidi" w:hAnsiTheme="majorBidi" w:cstheme="majorBidi"/>
                <w:sz w:val="24"/>
                <w:szCs w:val="24"/>
              </w:rPr>
              <w:t>S.Abbas</w:t>
            </w:r>
            <w:proofErr w:type="spellEnd"/>
            <w:r w:rsidRPr="004C0E3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,</w:t>
            </w:r>
            <w:r w:rsidRPr="004C0E37">
              <w:rPr>
                <w:rFonts w:asciiTheme="majorBidi" w:hAnsiTheme="majorBidi" w:cstheme="majorBidi"/>
                <w:color w:val="000099"/>
                <w:sz w:val="24"/>
                <w:szCs w:val="24"/>
                <w:shd w:val="clear" w:color="auto" w:fill="FFFFFF"/>
              </w:rPr>
              <w:t xml:space="preserve"> </w:t>
            </w:r>
            <w:r w:rsidRPr="0065575C">
              <w:rPr>
                <w:rFonts w:asciiTheme="majorBidi" w:hAnsiTheme="majorBidi" w:cstheme="majorBidi"/>
                <w:i/>
                <w:iCs/>
                <w:sz w:val="24"/>
                <w:szCs w:val="24"/>
                <w:shd w:val="clear" w:color="auto" w:fill="FFFFFF"/>
              </w:rPr>
              <w:t>Res. J. Pharm., Biol. Chem. Sci</w:t>
            </w:r>
            <w:r w:rsidRPr="0065575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.</w:t>
            </w:r>
            <w:r w:rsidRPr="0065575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, 2018, </w:t>
            </w:r>
            <w:r w:rsidRPr="0065575C">
              <w:rPr>
                <w:rFonts w:asciiTheme="majorBidi" w:hAnsiTheme="majorBidi" w:cstheme="majorBidi"/>
                <w:sz w:val="24"/>
                <w:szCs w:val="24"/>
              </w:rPr>
              <w:t>9(1),235-242</w:t>
            </w:r>
            <w:r w:rsidRPr="004C0E3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6</w:t>
            </w:r>
          </w:p>
        </w:tc>
      </w:tr>
      <w:tr w:rsidR="0092026C" w:rsidRPr="00CA57BB" w:rsidTr="00084A1C">
        <w:trPr>
          <w:trHeight w:hRule="exact" w:val="1590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84A1C" w:rsidRPr="0065575C" w:rsidRDefault="00084A1C" w:rsidP="006A69ED">
            <w:pPr>
              <w:bidi w:val="0"/>
              <w:jc w:val="center"/>
              <w:rPr>
                <w:sz w:val="24"/>
                <w:szCs w:val="24"/>
                <w:lang w:bidi="ar-IQ"/>
              </w:rPr>
            </w:pPr>
          </w:p>
          <w:p w:rsidR="0092026C" w:rsidRPr="0065575C" w:rsidRDefault="0092026C" w:rsidP="00084A1C">
            <w:pPr>
              <w:bidi w:val="0"/>
              <w:rPr>
                <w:sz w:val="24"/>
                <w:szCs w:val="24"/>
                <w:lang w:bidi="ar-IQ"/>
              </w:rPr>
            </w:pPr>
            <w:r w:rsidRPr="0065575C">
              <w:rPr>
                <w:sz w:val="24"/>
                <w:szCs w:val="24"/>
                <w:lang w:bidi="ar-IQ"/>
              </w:rPr>
              <w:t>2018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847D7F" w:rsidRDefault="0092026C" w:rsidP="00C61D5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Synthesis and antimicrobial evaluation of new-[2-amino-4-(4-chloro-/4-bromophenyl)-1,3-thiazole derivatives</w:t>
            </w:r>
            <w:r w:rsidRPr="00847D7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Ammar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A.Razzak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Mahmood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and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Nedaa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A.Hameed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A.Rahim</w:t>
            </w:r>
            <w:proofErr w:type="spellEnd"/>
            <w:r w:rsidRPr="00847D7F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="00C61D5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Pr="00847D7F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 </w:t>
            </w:r>
            <w:r w:rsidRPr="00847D7F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J Pharm Res</w:t>
            </w:r>
            <w:r w:rsidR="00C61D5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="00C61D59">
              <w:rPr>
                <w:rFonts w:asciiTheme="majorBidi" w:hAnsiTheme="majorBidi" w:cstheme="majorBidi"/>
                <w:sz w:val="24"/>
                <w:szCs w:val="24"/>
              </w:rPr>
              <w:t>,vol.12(1),145-150,</w:t>
            </w:r>
            <w:bookmarkStart w:id="0" w:name="_GoBack"/>
            <w:r w:rsidR="00C61D59" w:rsidRPr="0065575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8</w:t>
            </w:r>
            <w:bookmarkEnd w:id="0"/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7</w:t>
            </w:r>
          </w:p>
        </w:tc>
      </w:tr>
      <w:tr w:rsidR="0092026C" w:rsidRPr="00CA57BB" w:rsidTr="004C0E37">
        <w:trPr>
          <w:trHeight w:hRule="exact" w:val="1542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65575C" w:rsidRDefault="004C0E37" w:rsidP="004C0E37">
            <w:pPr>
              <w:bidi w:val="0"/>
              <w:rPr>
                <w:sz w:val="24"/>
                <w:szCs w:val="24"/>
                <w:lang w:bidi="ar-IQ"/>
              </w:rPr>
            </w:pPr>
            <w:r w:rsidRPr="0065575C">
              <w:rPr>
                <w:sz w:val="24"/>
                <w:szCs w:val="24"/>
                <w:lang w:bidi="ar-IQ"/>
              </w:rPr>
              <w:t>2018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4C0E37" w:rsidRDefault="004C0E37" w:rsidP="004C0E37">
            <w:pPr>
              <w:bidi w:val="0"/>
              <w:rPr>
                <w:rFonts w:asciiTheme="majorBidi" w:hAnsiTheme="majorBidi" w:cstheme="majorBidi"/>
              </w:rPr>
            </w:pPr>
            <w:r w:rsidRPr="004C0E37">
              <w:rPr>
                <w:rFonts w:asciiTheme="majorBidi" w:hAnsiTheme="majorBidi" w:cstheme="majorBidi"/>
              </w:rPr>
              <w:t xml:space="preserve">Synthesis and Antimicrobial Evaluation of New imides and Schiff Bases Derived from Ethyl-4-Amno Benzoate, </w:t>
            </w:r>
            <w:proofErr w:type="spellStart"/>
            <w:r w:rsidRPr="004C0E37">
              <w:rPr>
                <w:rFonts w:asciiTheme="majorBidi" w:hAnsiTheme="majorBidi" w:cstheme="majorBidi"/>
              </w:rPr>
              <w:t>Wurood</w:t>
            </w:r>
            <w:proofErr w:type="spellEnd"/>
            <w:r w:rsidRPr="004C0E37">
              <w:rPr>
                <w:rFonts w:asciiTheme="majorBidi" w:hAnsiTheme="majorBidi" w:cstheme="majorBidi"/>
              </w:rPr>
              <w:t xml:space="preserve">  </w:t>
            </w:r>
            <w:proofErr w:type="spellStart"/>
            <w:r w:rsidRPr="004C0E37">
              <w:rPr>
                <w:rFonts w:asciiTheme="majorBidi" w:hAnsiTheme="majorBidi" w:cstheme="majorBidi"/>
              </w:rPr>
              <w:t>S.Ahmed</w:t>
            </w:r>
            <w:proofErr w:type="spellEnd"/>
            <w:r w:rsidRPr="004C0E37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4C0E37">
              <w:rPr>
                <w:rFonts w:asciiTheme="majorBidi" w:hAnsiTheme="majorBidi" w:cstheme="majorBidi"/>
                <w:b/>
                <w:bCs/>
              </w:rPr>
              <w:t>Ammar</w:t>
            </w:r>
            <w:proofErr w:type="spellEnd"/>
            <w:r w:rsidRPr="004C0E37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4C0E37">
              <w:rPr>
                <w:rFonts w:asciiTheme="majorBidi" w:hAnsiTheme="majorBidi" w:cstheme="majorBidi"/>
                <w:b/>
                <w:bCs/>
              </w:rPr>
              <w:t>A.Razzak</w:t>
            </w:r>
            <w:proofErr w:type="spellEnd"/>
            <w:r w:rsidRPr="004C0E37">
              <w:rPr>
                <w:rFonts w:asciiTheme="majorBidi" w:hAnsiTheme="majorBidi" w:cstheme="majorBidi"/>
                <w:b/>
                <w:bCs/>
              </w:rPr>
              <w:t xml:space="preserve">  </w:t>
            </w:r>
            <w:proofErr w:type="spellStart"/>
            <w:r w:rsidRPr="004C0E37">
              <w:rPr>
                <w:rFonts w:asciiTheme="majorBidi" w:hAnsiTheme="majorBidi" w:cstheme="majorBidi"/>
                <w:b/>
                <w:bCs/>
              </w:rPr>
              <w:t>Mahmood</w:t>
            </w:r>
            <w:proofErr w:type="spellEnd"/>
            <w:r w:rsidRPr="004C0E37">
              <w:rPr>
                <w:rFonts w:asciiTheme="majorBidi" w:hAnsiTheme="majorBidi" w:cstheme="majorBidi"/>
              </w:rPr>
              <w:t xml:space="preserve"> and </w:t>
            </w:r>
            <w:proofErr w:type="spellStart"/>
            <w:r w:rsidRPr="004C0E37">
              <w:rPr>
                <w:rFonts w:asciiTheme="majorBidi" w:hAnsiTheme="majorBidi" w:cstheme="majorBidi"/>
              </w:rPr>
              <w:t>Redha</w:t>
            </w:r>
            <w:proofErr w:type="spellEnd"/>
            <w:r w:rsidRPr="004C0E37">
              <w:rPr>
                <w:rFonts w:asciiTheme="majorBidi" w:hAnsiTheme="majorBidi" w:cstheme="majorBidi"/>
              </w:rPr>
              <w:t xml:space="preserve">  Al-</w:t>
            </w:r>
            <w:proofErr w:type="spellStart"/>
            <w:r w:rsidRPr="004C0E37">
              <w:rPr>
                <w:rFonts w:asciiTheme="majorBidi" w:hAnsiTheme="majorBidi" w:cstheme="majorBidi"/>
              </w:rPr>
              <w:t>Bayati</w:t>
            </w:r>
            <w:proofErr w:type="spellEnd"/>
            <w:r w:rsidRPr="004C0E37">
              <w:rPr>
                <w:rFonts w:asciiTheme="majorBidi" w:hAnsiTheme="majorBidi" w:cstheme="majorBidi"/>
              </w:rPr>
              <w:t>, ,</w:t>
            </w:r>
            <w:r w:rsidRPr="004C0E37">
              <w:rPr>
                <w:rFonts w:asciiTheme="majorBidi" w:hAnsiTheme="majorBidi" w:cstheme="majorBidi"/>
                <w:b/>
                <w:bCs/>
                <w:i/>
                <w:iCs/>
              </w:rPr>
              <w:t>Orient J Chem</w:t>
            </w:r>
            <w:r w:rsidRPr="004C0E37">
              <w:rPr>
                <w:rFonts w:asciiTheme="majorBidi" w:hAnsiTheme="majorBidi" w:cstheme="majorBidi"/>
              </w:rPr>
              <w:t xml:space="preserve">. </w:t>
            </w:r>
            <w:r w:rsidRPr="0065575C">
              <w:rPr>
                <w:rFonts w:asciiTheme="majorBidi" w:hAnsiTheme="majorBidi" w:cstheme="majorBidi"/>
                <w:b/>
                <w:bCs/>
              </w:rPr>
              <w:t>2018,</w:t>
            </w:r>
            <w:r w:rsidRPr="004C0E37">
              <w:rPr>
                <w:rFonts w:asciiTheme="majorBidi" w:hAnsiTheme="majorBidi" w:cstheme="majorBidi"/>
              </w:rPr>
              <w:t xml:space="preserve"> 34(5): 2477-2486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8</w:t>
            </w:r>
          </w:p>
        </w:tc>
      </w:tr>
      <w:tr w:rsidR="0092026C" w:rsidRPr="00CA57BB" w:rsidTr="004C0E37">
        <w:trPr>
          <w:trHeight w:hRule="exact" w:val="2163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4C0E37" w:rsidRDefault="004C0E37" w:rsidP="004C0E37">
            <w:pPr>
              <w:bidi w:val="0"/>
              <w:rPr>
                <w:sz w:val="24"/>
                <w:szCs w:val="24"/>
                <w:lang w:bidi="ar-IQ"/>
              </w:rPr>
            </w:pPr>
            <w:r w:rsidRPr="004C0E37">
              <w:rPr>
                <w:sz w:val="24"/>
                <w:szCs w:val="24"/>
                <w:lang w:bidi="ar-IQ"/>
              </w:rPr>
              <w:t>2019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C0E37" w:rsidRPr="004C0E37" w:rsidRDefault="004C0E37" w:rsidP="004C0E37">
            <w:pPr>
              <w:tabs>
                <w:tab w:val="left" w:pos="195"/>
              </w:tabs>
              <w:bidi w:val="0"/>
              <w:rPr>
                <w:b/>
                <w:bCs/>
                <w:rtl/>
                <w:lang w:bidi="ar-IQ"/>
              </w:rPr>
            </w:pPr>
            <w:r>
              <w:rPr>
                <w:sz w:val="32"/>
                <w:szCs w:val="32"/>
              </w:rPr>
              <w:tab/>
            </w:r>
            <w:r w:rsidRPr="004C0E37">
              <w:t xml:space="preserve">Design, Synthesis, Docking Study and Antiplatelet Evaluation of </w:t>
            </w:r>
            <w:proofErr w:type="gramStart"/>
            <w:r w:rsidRPr="004C0E37">
              <w:t xml:space="preserve">New  </w:t>
            </w:r>
            <w:proofErr w:type="spellStart"/>
            <w:r w:rsidRPr="004C0E37">
              <w:t>Thiosemicarbazide</w:t>
            </w:r>
            <w:proofErr w:type="spellEnd"/>
            <w:proofErr w:type="gramEnd"/>
            <w:r w:rsidRPr="004C0E37">
              <w:t xml:space="preserve"> Derivatives Derived From </w:t>
            </w:r>
            <w:proofErr w:type="spellStart"/>
            <w:r w:rsidRPr="004C0E37">
              <w:t>Captopril</w:t>
            </w:r>
            <w:proofErr w:type="spellEnd"/>
            <w:r w:rsidRPr="004C0E37">
              <w:rPr>
                <w:b/>
                <w:bCs/>
              </w:rPr>
              <w:t xml:space="preserve"> </w:t>
            </w:r>
            <w:r w:rsidRPr="004C0E37">
              <w:t>;</w:t>
            </w:r>
            <w:proofErr w:type="spellStart"/>
            <w:r w:rsidRPr="004C0E37">
              <w:t>Hiba</w:t>
            </w:r>
            <w:proofErr w:type="spellEnd"/>
            <w:r w:rsidRPr="004C0E37">
              <w:t xml:space="preserve"> </w:t>
            </w:r>
            <w:proofErr w:type="spellStart"/>
            <w:r w:rsidRPr="004C0E37">
              <w:t>N.Al-Saad</w:t>
            </w:r>
            <w:proofErr w:type="spellEnd"/>
            <w:r w:rsidRPr="004C0E37">
              <w:rPr>
                <w:b/>
                <w:bCs/>
              </w:rPr>
              <w:t xml:space="preserve"> </w:t>
            </w:r>
            <w:r w:rsidRPr="004C0E37">
              <w:t>and</w:t>
            </w:r>
            <w:r w:rsidRPr="004C0E37">
              <w:rPr>
                <w:b/>
                <w:bCs/>
              </w:rPr>
              <w:t xml:space="preserve">  </w:t>
            </w:r>
            <w:proofErr w:type="spellStart"/>
            <w:r w:rsidRPr="004C0E37">
              <w:rPr>
                <w:b/>
                <w:bCs/>
              </w:rPr>
              <w:t>Ammar</w:t>
            </w:r>
            <w:proofErr w:type="spellEnd"/>
            <w:r w:rsidRPr="004C0E37">
              <w:rPr>
                <w:b/>
                <w:bCs/>
              </w:rPr>
              <w:t xml:space="preserve"> </w:t>
            </w:r>
            <w:proofErr w:type="spellStart"/>
            <w:r w:rsidRPr="004C0E37">
              <w:rPr>
                <w:b/>
                <w:bCs/>
              </w:rPr>
              <w:t>A.Razza</w:t>
            </w:r>
            <w:proofErr w:type="spellEnd"/>
            <w:r w:rsidRPr="004C0E37">
              <w:rPr>
                <w:b/>
                <w:bCs/>
              </w:rPr>
              <w:t xml:space="preserve"> </w:t>
            </w:r>
            <w:proofErr w:type="spellStart"/>
            <w:r w:rsidRPr="004C0E37">
              <w:rPr>
                <w:b/>
                <w:bCs/>
              </w:rPr>
              <w:t>Mahmood</w:t>
            </w:r>
            <w:proofErr w:type="spellEnd"/>
            <w:r w:rsidRPr="004C0E37">
              <w:rPr>
                <w:b/>
                <w:bCs/>
              </w:rPr>
              <w:t xml:space="preserve"> </w:t>
            </w:r>
            <w:r w:rsidRPr="004C0E37">
              <w:t xml:space="preserve">and   </w:t>
            </w:r>
            <w:proofErr w:type="spellStart"/>
            <w:r w:rsidRPr="004C0E37">
              <w:t>Redha</w:t>
            </w:r>
            <w:proofErr w:type="spellEnd"/>
            <w:r w:rsidRPr="004C0E37">
              <w:t xml:space="preserve"> I.  Al-</w:t>
            </w:r>
            <w:proofErr w:type="spellStart"/>
            <w:r w:rsidRPr="004C0E37">
              <w:t>Bayati</w:t>
            </w:r>
            <w:proofErr w:type="spellEnd"/>
            <w:r w:rsidRPr="004C0E37">
              <w:rPr>
                <w:i/>
                <w:iCs/>
              </w:rPr>
              <w:t xml:space="preserve">. Accepted </w:t>
            </w:r>
            <w:r w:rsidRPr="004C0E37">
              <w:rPr>
                <w:b/>
                <w:bCs/>
                <w:i/>
                <w:iCs/>
              </w:rPr>
              <w:t xml:space="preserve"> for publication in Orient J Chem</w:t>
            </w:r>
            <w:r w:rsidRPr="004C0E37">
              <w:rPr>
                <w:b/>
                <w:bCs/>
              </w:rPr>
              <w:t>. 2019,35(2)</w:t>
            </w:r>
          </w:p>
          <w:p w:rsidR="0092026C" w:rsidRPr="00CA57BB" w:rsidRDefault="0092026C" w:rsidP="004C0E37">
            <w:pPr>
              <w:tabs>
                <w:tab w:val="left" w:pos="195"/>
              </w:tabs>
              <w:bidi w:val="0"/>
              <w:rPr>
                <w:sz w:val="32"/>
                <w:szCs w:val="32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9</w:t>
            </w:r>
          </w:p>
        </w:tc>
      </w:tr>
      <w:tr w:rsidR="0092026C" w:rsidRPr="00CA57BB" w:rsidTr="00C22F33">
        <w:trPr>
          <w:trHeight w:hRule="exact" w:val="2370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22F33" w:rsidRDefault="00C22F33" w:rsidP="00C22F33">
            <w:pPr>
              <w:bidi w:val="0"/>
              <w:rPr>
                <w:sz w:val="24"/>
                <w:szCs w:val="24"/>
                <w:lang w:bidi="ar-IQ"/>
              </w:rPr>
            </w:pPr>
            <w:r w:rsidRPr="00C22F33">
              <w:rPr>
                <w:sz w:val="24"/>
                <w:szCs w:val="24"/>
                <w:lang w:bidi="ar-IQ"/>
              </w:rPr>
              <w:t>2019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22F33" w:rsidRPr="00C22F33" w:rsidRDefault="00C22F33" w:rsidP="00C22F33">
            <w:pPr>
              <w:bidi w:val="0"/>
              <w:rPr>
                <w:sz w:val="24"/>
                <w:szCs w:val="24"/>
              </w:rPr>
            </w:pPr>
            <w:r w:rsidRPr="00C22F33">
              <w:rPr>
                <w:i/>
                <w:iCs/>
                <w:sz w:val="24"/>
                <w:szCs w:val="24"/>
              </w:rPr>
              <w:t>In-</w:t>
            </w:r>
            <w:proofErr w:type="spellStart"/>
            <w:r w:rsidRPr="00C22F33">
              <w:rPr>
                <w:i/>
                <w:iCs/>
                <w:sz w:val="24"/>
                <w:szCs w:val="24"/>
              </w:rPr>
              <w:t>silico</w:t>
            </w:r>
            <w:proofErr w:type="spellEnd"/>
            <w:r w:rsidRPr="00C22F33">
              <w:rPr>
                <w:sz w:val="24"/>
                <w:szCs w:val="24"/>
              </w:rPr>
              <w:t xml:space="preserve"> and </w:t>
            </w:r>
            <w:r w:rsidRPr="00C22F33">
              <w:rPr>
                <w:i/>
                <w:sz w:val="24"/>
                <w:szCs w:val="24"/>
              </w:rPr>
              <w:t xml:space="preserve">In </w:t>
            </w:r>
            <w:r w:rsidRPr="00C22F33">
              <w:rPr>
                <w:i/>
                <w:iCs/>
                <w:sz w:val="24"/>
                <w:szCs w:val="24"/>
              </w:rPr>
              <w:t>vitro</w:t>
            </w:r>
            <w:r w:rsidRPr="00C22F33">
              <w:rPr>
                <w:sz w:val="24"/>
                <w:szCs w:val="24"/>
              </w:rPr>
              <w:t xml:space="preserve">  Approach  for Design, Synthesis, Anti-proliferative Activity of Novel Derivatives of 5-(4-Aminophenyl)-4-Substituted Phenyl -2, 4-Dihydro-3</w:t>
            </w:r>
            <w:r w:rsidRPr="00C22F33">
              <w:rPr>
                <w:i/>
                <w:iCs/>
                <w:sz w:val="24"/>
                <w:szCs w:val="24"/>
              </w:rPr>
              <w:t>H</w:t>
            </w:r>
            <w:r w:rsidRPr="00C22F33">
              <w:rPr>
                <w:sz w:val="24"/>
                <w:szCs w:val="24"/>
              </w:rPr>
              <w:t>-1, 2, 4-Triazole-3-Thione</w:t>
            </w:r>
            <w:r>
              <w:rPr>
                <w:sz w:val="24"/>
                <w:szCs w:val="24"/>
              </w:rPr>
              <w:t>,</w:t>
            </w:r>
            <w:r w:rsidRPr="00C22F33">
              <w:rPr>
                <w:sz w:val="24"/>
                <w:szCs w:val="24"/>
              </w:rPr>
              <w:t xml:space="preserve"> </w:t>
            </w:r>
            <w:proofErr w:type="spellStart"/>
            <w:r w:rsidRPr="00C22F33">
              <w:rPr>
                <w:sz w:val="24"/>
                <w:szCs w:val="24"/>
              </w:rPr>
              <w:t>Ammar</w:t>
            </w:r>
            <w:proofErr w:type="spellEnd"/>
            <w:r w:rsidRPr="00C22F33">
              <w:rPr>
                <w:sz w:val="24"/>
                <w:szCs w:val="24"/>
              </w:rPr>
              <w:t xml:space="preserve"> A. </w:t>
            </w:r>
            <w:proofErr w:type="spellStart"/>
            <w:r w:rsidRPr="00C22F33">
              <w:rPr>
                <w:sz w:val="24"/>
                <w:szCs w:val="24"/>
              </w:rPr>
              <w:t>Razzak</w:t>
            </w:r>
            <w:proofErr w:type="spellEnd"/>
            <w:r w:rsidRPr="00C22F33">
              <w:rPr>
                <w:sz w:val="24"/>
                <w:szCs w:val="24"/>
              </w:rPr>
              <w:t xml:space="preserve"> </w:t>
            </w:r>
            <w:proofErr w:type="spellStart"/>
            <w:r w:rsidRPr="00C22F33">
              <w:rPr>
                <w:sz w:val="24"/>
                <w:szCs w:val="24"/>
              </w:rPr>
              <w:t>Mahmood</w:t>
            </w:r>
            <w:proofErr w:type="spellEnd"/>
            <w:r w:rsidRPr="00C22F33">
              <w:rPr>
                <w:sz w:val="24"/>
                <w:szCs w:val="24"/>
              </w:rPr>
              <w:t xml:space="preserve"> Kubba</w:t>
            </w:r>
            <w:r w:rsidRPr="00C22F33">
              <w:rPr>
                <w:sz w:val="24"/>
                <w:szCs w:val="24"/>
                <w:vertAlign w:val="superscript"/>
              </w:rPr>
              <w:t>1</w:t>
            </w:r>
            <w:r w:rsidRPr="00C22F33">
              <w:rPr>
                <w:sz w:val="24"/>
                <w:szCs w:val="24"/>
              </w:rPr>
              <w:t xml:space="preserve">*, </w:t>
            </w:r>
            <w:proofErr w:type="spellStart"/>
            <w:r w:rsidRPr="00C22F33">
              <w:rPr>
                <w:sz w:val="24"/>
                <w:szCs w:val="24"/>
              </w:rPr>
              <w:t>Wurood</w:t>
            </w:r>
            <w:proofErr w:type="spellEnd"/>
            <w:r w:rsidRPr="00C22F33">
              <w:rPr>
                <w:sz w:val="24"/>
                <w:szCs w:val="24"/>
              </w:rPr>
              <w:t xml:space="preserve"> A. Shihab</w:t>
            </w:r>
            <w:r w:rsidRPr="00C22F33">
              <w:rPr>
                <w:sz w:val="24"/>
                <w:szCs w:val="24"/>
                <w:vertAlign w:val="superscript"/>
              </w:rPr>
              <w:t>2</w:t>
            </w:r>
            <w:r w:rsidRPr="00C22F33">
              <w:rPr>
                <w:sz w:val="24"/>
                <w:szCs w:val="24"/>
              </w:rPr>
              <w:t>, Nada N Al-Shawi</w:t>
            </w:r>
            <w:r w:rsidRPr="00C22F33">
              <w:rPr>
                <w:sz w:val="24"/>
                <w:szCs w:val="24"/>
                <w:vertAlign w:val="superscript"/>
              </w:rPr>
              <w:t>3</w:t>
            </w:r>
            <w:r>
              <w:rPr>
                <w:sz w:val="24"/>
                <w:szCs w:val="24"/>
              </w:rPr>
              <w:t xml:space="preserve"> (</w:t>
            </w:r>
            <w:r w:rsidRPr="00C22F33">
              <w:rPr>
                <w:i/>
                <w:iCs/>
                <w:sz w:val="24"/>
                <w:szCs w:val="24"/>
              </w:rPr>
              <w:t>process of publication</w:t>
            </w:r>
            <w:r>
              <w:rPr>
                <w:sz w:val="24"/>
                <w:szCs w:val="24"/>
              </w:rPr>
              <w:t>)</w:t>
            </w:r>
          </w:p>
          <w:p w:rsidR="0092026C" w:rsidRPr="00C22F33" w:rsidRDefault="00C22F33" w:rsidP="00C22F33">
            <w:pPr>
              <w:bidi w:val="0"/>
              <w:rPr>
                <w:sz w:val="24"/>
                <w:szCs w:val="24"/>
              </w:rPr>
            </w:pPr>
            <w:r w:rsidRPr="00C22F33">
              <w:rPr>
                <w:sz w:val="24"/>
                <w:szCs w:val="24"/>
              </w:rPr>
              <w:t xml:space="preserve">    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20</w:t>
            </w:r>
          </w:p>
        </w:tc>
      </w:tr>
      <w:tr w:rsidR="0092026C" w:rsidRPr="00CA57BB" w:rsidTr="00626313">
        <w:trPr>
          <w:trHeight w:hRule="exact" w:val="2163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626313" w:rsidRDefault="00626313" w:rsidP="00626313">
            <w:pPr>
              <w:bidi w:val="0"/>
              <w:rPr>
                <w:sz w:val="24"/>
                <w:szCs w:val="24"/>
                <w:lang w:bidi="ar-IQ"/>
              </w:rPr>
            </w:pPr>
            <w:r w:rsidRPr="00626313">
              <w:rPr>
                <w:sz w:val="24"/>
                <w:szCs w:val="24"/>
                <w:lang w:bidi="ar-IQ"/>
              </w:rPr>
              <w:t>2019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026C" w:rsidRPr="00C22F33" w:rsidRDefault="00626313" w:rsidP="00626313">
            <w:pPr>
              <w:bidi w:val="0"/>
              <w:rPr>
                <w:sz w:val="24"/>
                <w:szCs w:val="24"/>
              </w:rPr>
            </w:pPr>
            <w:r w:rsidRPr="00626313">
              <w:rPr>
                <w:sz w:val="24"/>
                <w:szCs w:val="24"/>
              </w:rPr>
              <w:t xml:space="preserve">Evaluation of </w:t>
            </w:r>
            <w:proofErr w:type="gramStart"/>
            <w:r w:rsidRPr="00626313">
              <w:rPr>
                <w:sz w:val="24"/>
                <w:szCs w:val="24"/>
              </w:rPr>
              <w:t xml:space="preserve">New  </w:t>
            </w:r>
            <w:proofErr w:type="spellStart"/>
            <w:r w:rsidRPr="00626313">
              <w:rPr>
                <w:sz w:val="24"/>
                <w:szCs w:val="24"/>
              </w:rPr>
              <w:t>Thiosemcarbazides</w:t>
            </w:r>
            <w:proofErr w:type="spellEnd"/>
            <w:proofErr w:type="gramEnd"/>
            <w:r w:rsidRPr="00626313">
              <w:rPr>
                <w:sz w:val="24"/>
                <w:szCs w:val="24"/>
              </w:rPr>
              <w:t xml:space="preserve">  Derived from </w:t>
            </w:r>
            <w:proofErr w:type="spellStart"/>
            <w:r w:rsidRPr="00626313">
              <w:rPr>
                <w:sz w:val="24"/>
                <w:szCs w:val="24"/>
              </w:rPr>
              <w:t>Captopril</w:t>
            </w:r>
            <w:proofErr w:type="spellEnd"/>
            <w:r w:rsidRPr="00626313">
              <w:rPr>
                <w:sz w:val="24"/>
                <w:szCs w:val="24"/>
              </w:rPr>
              <w:t xml:space="preserve">, as Angiotensin Converting Enzyme Inhibitor, with  Docking Study, and Predicted-ADMET Analysis, </w:t>
            </w:r>
            <w:proofErr w:type="spellStart"/>
            <w:r w:rsidRPr="00626313">
              <w:rPr>
                <w:sz w:val="24"/>
                <w:szCs w:val="24"/>
              </w:rPr>
              <w:t>Hiba</w:t>
            </w:r>
            <w:proofErr w:type="spellEnd"/>
            <w:r w:rsidRPr="00626313">
              <w:rPr>
                <w:sz w:val="24"/>
                <w:szCs w:val="24"/>
              </w:rPr>
              <w:t xml:space="preserve"> N. Al-</w:t>
            </w:r>
            <w:proofErr w:type="spellStart"/>
            <w:r w:rsidRPr="00626313">
              <w:rPr>
                <w:sz w:val="24"/>
                <w:szCs w:val="24"/>
              </w:rPr>
              <w:t>Saad</w:t>
            </w:r>
            <w:proofErr w:type="spellEnd"/>
            <w:r w:rsidRPr="00626313">
              <w:rPr>
                <w:sz w:val="24"/>
                <w:szCs w:val="24"/>
              </w:rPr>
              <w:t xml:space="preserve"> and  </w:t>
            </w:r>
            <w:proofErr w:type="spellStart"/>
            <w:r w:rsidRPr="00626313">
              <w:rPr>
                <w:b/>
                <w:bCs/>
                <w:sz w:val="24"/>
                <w:szCs w:val="24"/>
              </w:rPr>
              <w:t>Ammar</w:t>
            </w:r>
            <w:proofErr w:type="spellEnd"/>
            <w:r w:rsidRPr="0062631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6313">
              <w:rPr>
                <w:b/>
                <w:bCs/>
                <w:sz w:val="24"/>
                <w:szCs w:val="24"/>
              </w:rPr>
              <w:t>A.Razzak</w:t>
            </w:r>
            <w:proofErr w:type="spellEnd"/>
            <w:r w:rsidRPr="00626313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6313">
              <w:rPr>
                <w:b/>
                <w:bCs/>
                <w:sz w:val="24"/>
                <w:szCs w:val="24"/>
              </w:rPr>
              <w:t>Mahmood</w:t>
            </w:r>
            <w:proofErr w:type="spellEnd"/>
            <w:r w:rsidRPr="00626313">
              <w:rPr>
                <w:b/>
                <w:bCs/>
                <w:sz w:val="24"/>
                <w:szCs w:val="24"/>
              </w:rPr>
              <w:t xml:space="preserve">. </w:t>
            </w:r>
            <w:r w:rsidRPr="00626313">
              <w:rPr>
                <w:i/>
                <w:iCs/>
                <w:sz w:val="24"/>
                <w:szCs w:val="24"/>
              </w:rPr>
              <w:t xml:space="preserve">Accepted   </w:t>
            </w:r>
            <w:r w:rsidRPr="00326E8A">
              <w:rPr>
                <w:i/>
                <w:iCs/>
                <w:sz w:val="24"/>
                <w:szCs w:val="24"/>
              </w:rPr>
              <w:t>for publication in  Brazilian journal of Pharmaceutical Sciences</w:t>
            </w:r>
            <w:r w:rsidRPr="00626313">
              <w:rPr>
                <w:b/>
                <w:bCs/>
                <w:i/>
                <w:iCs/>
                <w:sz w:val="24"/>
                <w:szCs w:val="24"/>
              </w:rPr>
              <w:t xml:space="preserve"> ,</w:t>
            </w:r>
            <w:r w:rsidRPr="00326E8A">
              <w:rPr>
                <w:b/>
                <w:bCs/>
                <w:sz w:val="24"/>
                <w:szCs w:val="24"/>
              </w:rPr>
              <w:t xml:space="preserve">2019  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2026C" w:rsidRPr="00CA57BB" w:rsidRDefault="0092026C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21</w:t>
            </w:r>
          </w:p>
        </w:tc>
      </w:tr>
      <w:tr w:rsidR="000750F9" w:rsidRPr="00CA57BB" w:rsidTr="0065575C">
        <w:trPr>
          <w:trHeight w:hRule="exact" w:val="1722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681BB5" w:rsidRDefault="00681BB5" w:rsidP="00681BB5">
            <w:pPr>
              <w:bidi w:val="0"/>
              <w:rPr>
                <w:sz w:val="24"/>
                <w:szCs w:val="24"/>
                <w:lang w:bidi="ar-IQ"/>
              </w:rPr>
            </w:pPr>
            <w:r w:rsidRPr="00681BB5">
              <w:rPr>
                <w:sz w:val="24"/>
                <w:szCs w:val="24"/>
                <w:lang w:bidi="ar-IQ"/>
              </w:rPr>
              <w:t>2019</w:t>
            </w: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50F9" w:rsidRPr="00326E8A" w:rsidRDefault="00326E8A" w:rsidP="00326E8A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326E8A">
              <w:rPr>
                <w:rFonts w:asciiTheme="majorBidi" w:hAnsiTheme="majorBidi" w:cstheme="majorBidi"/>
                <w:sz w:val="24"/>
                <w:szCs w:val="24"/>
              </w:rPr>
              <w:t>Evaluate Factors Influencing</w:t>
            </w:r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Deoressin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in Baghdad using Deck-depression Inventory,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Sahar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.B .Al-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Juboore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, Ali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Azez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al-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Jumaili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ammar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A.Razzak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Mahmood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, Accepted for publication in </w:t>
            </w:r>
            <w:r w:rsidR="0065575C" w:rsidRPr="0065575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NOVATIONS in Pharmacy</w:t>
            </w:r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65575C">
              <w:rPr>
                <w:rFonts w:asciiTheme="majorBidi" w:hAnsiTheme="majorBidi" w:cstheme="majorBidi"/>
                <w:sz w:val="24"/>
                <w:szCs w:val="24"/>
              </w:rPr>
              <w:t>vol</w:t>
            </w:r>
            <w:proofErr w:type="spellEnd"/>
            <w:r w:rsidR="0065575C">
              <w:rPr>
                <w:rFonts w:asciiTheme="majorBidi" w:hAnsiTheme="majorBidi" w:cstheme="majorBidi"/>
                <w:sz w:val="24"/>
                <w:szCs w:val="24"/>
              </w:rPr>
              <w:t xml:space="preserve"> 10(3),2019</w:t>
            </w: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CA57BB" w:rsidRDefault="00626313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2</w:t>
            </w:r>
          </w:p>
        </w:tc>
      </w:tr>
      <w:tr w:rsidR="000750F9" w:rsidRPr="00CA57BB" w:rsidTr="000750F9">
        <w:trPr>
          <w:trHeight w:hRule="exact" w:val="576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CA57BB" w:rsidRDefault="000750F9" w:rsidP="006A69ED">
            <w:pPr>
              <w:bidi w:val="0"/>
              <w:jc w:val="center"/>
              <w:rPr>
                <w:sz w:val="32"/>
                <w:szCs w:val="32"/>
                <w:lang w:bidi="ar-IQ"/>
              </w:rPr>
            </w:pP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50F9" w:rsidRPr="00CA57BB" w:rsidRDefault="000750F9" w:rsidP="006A69ED">
            <w:pPr>
              <w:bidi w:val="0"/>
              <w:jc w:val="center"/>
              <w:rPr>
                <w:sz w:val="32"/>
                <w:szCs w:val="32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CA57BB" w:rsidRDefault="00626313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3</w:t>
            </w:r>
          </w:p>
        </w:tc>
      </w:tr>
      <w:tr w:rsidR="000750F9" w:rsidRPr="00CA57BB" w:rsidTr="000750F9">
        <w:trPr>
          <w:trHeight w:hRule="exact" w:val="576"/>
          <w:jc w:val="center"/>
        </w:trPr>
        <w:tc>
          <w:tcPr>
            <w:tcW w:w="3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CA57BB" w:rsidRDefault="000750F9" w:rsidP="006A69ED">
            <w:pPr>
              <w:bidi w:val="0"/>
              <w:jc w:val="center"/>
              <w:rPr>
                <w:sz w:val="32"/>
                <w:szCs w:val="32"/>
                <w:lang w:bidi="ar-IQ"/>
              </w:rPr>
            </w:pPr>
          </w:p>
        </w:tc>
        <w:tc>
          <w:tcPr>
            <w:tcW w:w="5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50F9" w:rsidRPr="00CA57BB" w:rsidRDefault="000750F9" w:rsidP="006A69ED">
            <w:pPr>
              <w:bidi w:val="0"/>
              <w:jc w:val="center"/>
              <w:rPr>
                <w:sz w:val="32"/>
                <w:szCs w:val="32"/>
              </w:rPr>
            </w:pPr>
          </w:p>
        </w:tc>
        <w:tc>
          <w:tcPr>
            <w:tcW w:w="7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0750F9" w:rsidRPr="00CA57BB" w:rsidRDefault="00626313" w:rsidP="006A69ED">
            <w:pPr>
              <w:spacing w:line="480" w:lineRule="auto"/>
              <w:jc w:val="center"/>
              <w:rPr>
                <w:sz w:val="32"/>
                <w:szCs w:val="32"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>24</w:t>
            </w:r>
          </w:p>
        </w:tc>
      </w:tr>
    </w:tbl>
    <w:p w:rsidR="00D93278" w:rsidRDefault="00D93278" w:rsidP="00E16192">
      <w:pPr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نتاج العلمي:</w:t>
      </w:r>
    </w:p>
    <w:p w:rsidR="00D93278" w:rsidRDefault="00D93278" w:rsidP="0065575C">
      <w:pPr>
        <w:pStyle w:val="ListParagraph"/>
        <w:numPr>
          <w:ilvl w:val="0"/>
          <w:numId w:val="3"/>
        </w:numPr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عدد البحوث المقبوله للنشر: .</w:t>
      </w:r>
      <w:r w:rsidR="0065575C">
        <w:rPr>
          <w:sz w:val="28"/>
          <w:szCs w:val="28"/>
          <w:lang w:bidi="ar-IQ"/>
        </w:rPr>
        <w:t xml:space="preserve"> </w:t>
      </w:r>
      <w:r w:rsidR="0065575C">
        <w:rPr>
          <w:rFonts w:hint="cs"/>
          <w:sz w:val="28"/>
          <w:szCs w:val="28"/>
          <w:rtl/>
          <w:lang w:bidi="ar-BH"/>
        </w:rPr>
        <w:t xml:space="preserve"> ثلاثه بحوث لسنه</w:t>
      </w:r>
      <w:r w:rsidR="0065575C">
        <w:rPr>
          <w:rFonts w:hint="cs"/>
          <w:sz w:val="28"/>
          <w:szCs w:val="28"/>
          <w:rtl/>
          <w:lang w:bidi="ar-IQ"/>
        </w:rPr>
        <w:t xml:space="preserve">2019 </w:t>
      </w:r>
      <w:r>
        <w:rPr>
          <w:rFonts w:hint="cs"/>
          <w:sz w:val="28"/>
          <w:szCs w:val="28"/>
          <w:rtl/>
          <w:lang w:bidi="ar-IQ"/>
        </w:rPr>
        <w:t>.</w:t>
      </w:r>
    </w:p>
    <w:p w:rsidR="00D93278" w:rsidRDefault="00D93278" w:rsidP="0065575C">
      <w:pPr>
        <w:pStyle w:val="ListParagraph"/>
        <w:numPr>
          <w:ilvl w:val="0"/>
          <w:numId w:val="3"/>
        </w:numPr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lastRenderedPageBreak/>
        <w:t>عدد البحوث المنشوره مع تحديد جهه قبول النشر: مثبته</w:t>
      </w:r>
      <w:r w:rsidR="00B34BDB">
        <w:rPr>
          <w:rFonts w:hint="cs"/>
          <w:sz w:val="28"/>
          <w:szCs w:val="28"/>
          <w:rtl/>
          <w:lang w:bidi="ar-IQ"/>
        </w:rPr>
        <w:t xml:space="preserve"> اعلاه ,(1</w:t>
      </w:r>
      <w:r w:rsidR="0065575C">
        <w:rPr>
          <w:rFonts w:hint="cs"/>
          <w:sz w:val="28"/>
          <w:szCs w:val="28"/>
          <w:rtl/>
          <w:lang w:bidi="ar-IQ"/>
        </w:rPr>
        <w:t>9</w:t>
      </w:r>
      <w:r w:rsidR="00B34BDB">
        <w:rPr>
          <w:rFonts w:hint="cs"/>
          <w:sz w:val="28"/>
          <w:szCs w:val="28"/>
          <w:rtl/>
          <w:lang w:bidi="ar-IQ"/>
        </w:rPr>
        <w:t>) بحث علمي</w:t>
      </w:r>
    </w:p>
    <w:p w:rsidR="0028261B" w:rsidRDefault="0028261B" w:rsidP="00E16192">
      <w:pPr>
        <w:rPr>
          <w:sz w:val="28"/>
          <w:szCs w:val="28"/>
          <w:rtl/>
          <w:lang w:bidi="ar-IQ"/>
        </w:rPr>
      </w:pPr>
    </w:p>
    <w:p w:rsidR="0028261B" w:rsidRDefault="0028261B" w:rsidP="00E16192">
      <w:pPr>
        <w:rPr>
          <w:sz w:val="28"/>
          <w:szCs w:val="28"/>
          <w:rtl/>
          <w:lang w:bidi="ar-IQ"/>
        </w:rPr>
      </w:pPr>
    </w:p>
    <w:p w:rsidR="0028261B" w:rsidRDefault="0028261B" w:rsidP="00E16192">
      <w:pPr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رئيس فرع الكيمياء الصيدلانيه                                                   عميد كليه الصيدله</w:t>
      </w:r>
    </w:p>
    <w:p w:rsidR="0028261B" w:rsidRPr="00191D2C" w:rsidRDefault="0028261B" w:rsidP="00E16192">
      <w:pPr>
        <w:rPr>
          <w:sz w:val="28"/>
          <w:szCs w:val="28"/>
          <w:rtl/>
          <w:lang w:bidi="ar-IQ"/>
        </w:rPr>
      </w:pPr>
    </w:p>
    <w:p w:rsidR="00564B8F" w:rsidRPr="00564B8F" w:rsidRDefault="00564B8F" w:rsidP="00564B8F">
      <w:pPr>
        <w:rPr>
          <w:b/>
          <w:bCs/>
          <w:sz w:val="28"/>
          <w:szCs w:val="28"/>
          <w:rtl/>
          <w:lang w:bidi="ar-IQ"/>
        </w:rPr>
      </w:pPr>
      <w:r w:rsidRPr="00564B8F">
        <w:rPr>
          <w:rFonts w:hint="cs"/>
          <w:b/>
          <w:bCs/>
          <w:sz w:val="28"/>
          <w:szCs w:val="28"/>
          <w:rtl/>
          <w:lang w:bidi="ar-IQ"/>
        </w:rPr>
        <w:t xml:space="preserve"> </w:t>
      </w:r>
    </w:p>
    <w:p w:rsidR="00C37A57" w:rsidRPr="00C37A57" w:rsidRDefault="00C37A57" w:rsidP="00C37A57">
      <w:pPr>
        <w:jc w:val="center"/>
        <w:rPr>
          <w:sz w:val="32"/>
          <w:szCs w:val="32"/>
          <w:lang w:bidi="ar-IQ"/>
        </w:rPr>
      </w:pPr>
    </w:p>
    <w:sectPr w:rsidR="00C37A57" w:rsidRPr="00C37A57" w:rsidSect="00985B7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8471D"/>
    <w:multiLevelType w:val="hybridMultilevel"/>
    <w:tmpl w:val="7CDA2AB4"/>
    <w:lvl w:ilvl="0" w:tplc="9EFA8740">
      <w:start w:val="1"/>
      <w:numFmt w:val="decimal"/>
      <w:lvlText w:val="%1."/>
      <w:lvlJc w:val="left"/>
      <w:pPr>
        <w:ind w:left="502" w:hanging="360"/>
      </w:pPr>
      <w:rPr>
        <w:rFonts w:asciiTheme="majorHAnsi" w:hAnsiTheme="majorHAnsi"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>
    <w:nsid w:val="5BF63EE6"/>
    <w:multiLevelType w:val="hybridMultilevel"/>
    <w:tmpl w:val="35F43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D6716C"/>
    <w:multiLevelType w:val="hybridMultilevel"/>
    <w:tmpl w:val="6BD8B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AzMjExNzcxtzQ3trRQ0lEKTi0uzszPAykwrwUA0ug98SwAAAA="/>
  </w:docVars>
  <w:rsids>
    <w:rsidRoot w:val="00C37A57"/>
    <w:rsid w:val="000612EF"/>
    <w:rsid w:val="000750F9"/>
    <w:rsid w:val="00084A1C"/>
    <w:rsid w:val="000B70EB"/>
    <w:rsid w:val="000C3D39"/>
    <w:rsid w:val="000F2FA1"/>
    <w:rsid w:val="00126052"/>
    <w:rsid w:val="001262C5"/>
    <w:rsid w:val="00190EB5"/>
    <w:rsid w:val="00191D2C"/>
    <w:rsid w:val="001D3B8E"/>
    <w:rsid w:val="00272BE3"/>
    <w:rsid w:val="00277F21"/>
    <w:rsid w:val="0028261B"/>
    <w:rsid w:val="002A0CD4"/>
    <w:rsid w:val="002A280A"/>
    <w:rsid w:val="002F5CF8"/>
    <w:rsid w:val="002F7249"/>
    <w:rsid w:val="002F770D"/>
    <w:rsid w:val="00326E8A"/>
    <w:rsid w:val="0034486F"/>
    <w:rsid w:val="0036036C"/>
    <w:rsid w:val="003753E6"/>
    <w:rsid w:val="00395987"/>
    <w:rsid w:val="003C194A"/>
    <w:rsid w:val="003D57D5"/>
    <w:rsid w:val="003D61E7"/>
    <w:rsid w:val="003E3D96"/>
    <w:rsid w:val="0045445C"/>
    <w:rsid w:val="004616C0"/>
    <w:rsid w:val="004C0E37"/>
    <w:rsid w:val="00510D1A"/>
    <w:rsid w:val="00524825"/>
    <w:rsid w:val="00557A72"/>
    <w:rsid w:val="00564B8F"/>
    <w:rsid w:val="00590C43"/>
    <w:rsid w:val="005A7E10"/>
    <w:rsid w:val="00606FE6"/>
    <w:rsid w:val="00613F08"/>
    <w:rsid w:val="00626313"/>
    <w:rsid w:val="006368EF"/>
    <w:rsid w:val="006530B7"/>
    <w:rsid w:val="0065575C"/>
    <w:rsid w:val="00681BB5"/>
    <w:rsid w:val="006B3F1C"/>
    <w:rsid w:val="0071095D"/>
    <w:rsid w:val="00716CC7"/>
    <w:rsid w:val="0073373B"/>
    <w:rsid w:val="00765943"/>
    <w:rsid w:val="007D3568"/>
    <w:rsid w:val="007F74E9"/>
    <w:rsid w:val="00847D7F"/>
    <w:rsid w:val="008F5F5E"/>
    <w:rsid w:val="0092026C"/>
    <w:rsid w:val="009273C8"/>
    <w:rsid w:val="00985B79"/>
    <w:rsid w:val="00A705BD"/>
    <w:rsid w:val="00AD1D26"/>
    <w:rsid w:val="00AF0C08"/>
    <w:rsid w:val="00B301A1"/>
    <w:rsid w:val="00B34AFC"/>
    <w:rsid w:val="00B34BDB"/>
    <w:rsid w:val="00B5153E"/>
    <w:rsid w:val="00B52026"/>
    <w:rsid w:val="00B8693E"/>
    <w:rsid w:val="00B96035"/>
    <w:rsid w:val="00BA1F34"/>
    <w:rsid w:val="00BD2AB4"/>
    <w:rsid w:val="00C22F33"/>
    <w:rsid w:val="00C27E60"/>
    <w:rsid w:val="00C37A57"/>
    <w:rsid w:val="00C467CF"/>
    <w:rsid w:val="00C61D59"/>
    <w:rsid w:val="00C94CEE"/>
    <w:rsid w:val="00CA1A42"/>
    <w:rsid w:val="00D13851"/>
    <w:rsid w:val="00D20AD3"/>
    <w:rsid w:val="00D43B65"/>
    <w:rsid w:val="00D56975"/>
    <w:rsid w:val="00D64AD5"/>
    <w:rsid w:val="00D93278"/>
    <w:rsid w:val="00E13C20"/>
    <w:rsid w:val="00E15906"/>
    <w:rsid w:val="00E16192"/>
    <w:rsid w:val="00E41C3B"/>
    <w:rsid w:val="00E57FB4"/>
    <w:rsid w:val="00F44462"/>
    <w:rsid w:val="00F87CE6"/>
    <w:rsid w:val="00F90DCC"/>
    <w:rsid w:val="00FC1BA9"/>
    <w:rsid w:val="00FC7359"/>
    <w:rsid w:val="00FC7F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70EB"/>
    <w:pPr>
      <w:bidi/>
    </w:pPr>
  </w:style>
  <w:style w:type="paragraph" w:styleId="Heading1">
    <w:name w:val="heading 1"/>
    <w:basedOn w:val="Normal"/>
    <w:link w:val="Heading1Char"/>
    <w:uiPriority w:val="9"/>
    <w:qFormat/>
    <w:rsid w:val="00191D2C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B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91D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92026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4C0E37"/>
    <w:pPr>
      <w:bidi/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63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7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DR.Ahmed Saker 2o1O ;)</Company>
  <LinksUpToDate>false</LinksUpToDate>
  <CharactersWithSpaces>8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تسوق دوت كوم</dc:creator>
  <cp:lastModifiedBy>user</cp:lastModifiedBy>
  <cp:revision>73</cp:revision>
  <dcterms:created xsi:type="dcterms:W3CDTF">2016-02-22T14:21:00Z</dcterms:created>
  <dcterms:modified xsi:type="dcterms:W3CDTF">2019-09-26T18:17:00Z</dcterms:modified>
</cp:coreProperties>
</file>